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CD5DB" w14:textId="77777777" w:rsidR="00916845" w:rsidRDefault="00F52CF7" w:rsidP="002A3120">
      <w:pPr>
        <w:jc w:val="center"/>
        <w:rPr>
          <w:rStyle w:val="Heading1Char"/>
          <w:rFonts w:ascii="Arial" w:hAnsi="Arial" w:cs="Arial"/>
          <w:color w:val="auto"/>
        </w:rPr>
      </w:pPr>
      <w:r>
        <w:rPr>
          <w:rStyle w:val="Heading1Char"/>
          <w:rFonts w:ascii="Arial" w:hAnsi="Arial" w:cs="Arial"/>
          <w:color w:val="auto"/>
        </w:rPr>
        <w:t>CST2355 – Database Systems</w:t>
      </w:r>
      <w:r>
        <w:rPr>
          <w:rStyle w:val="Heading1Char"/>
          <w:rFonts w:ascii="Arial" w:hAnsi="Arial" w:cs="Arial"/>
          <w:color w:val="auto"/>
        </w:rPr>
        <w:tab/>
        <w:t xml:space="preserve">Lab Assignment </w:t>
      </w:r>
      <w:r w:rsidR="004C1A7E">
        <w:rPr>
          <w:rStyle w:val="Heading1Char"/>
          <w:rFonts w:ascii="Arial" w:hAnsi="Arial" w:cs="Arial"/>
          <w:color w:val="auto"/>
        </w:rPr>
        <w:t>7</w:t>
      </w:r>
    </w:p>
    <w:p w14:paraId="2AF52BF2" w14:textId="77777777" w:rsidR="008402AA" w:rsidRDefault="008402AA" w:rsidP="002A3120">
      <w:pPr>
        <w:jc w:val="center"/>
        <w:rPr>
          <w:rStyle w:val="Heading1Char"/>
          <w:rFonts w:ascii="Arial" w:hAnsi="Arial" w:cs="Arial"/>
          <w:color w:val="auto"/>
        </w:rPr>
      </w:pPr>
    </w:p>
    <w:p w14:paraId="1AA3A048" w14:textId="0E25367A" w:rsidR="008402AA"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t>Student Name:</w:t>
      </w:r>
      <w:r>
        <w:rPr>
          <w:rStyle w:val="Heading1Char"/>
          <w:rFonts w:ascii="Arial" w:hAnsi="Arial" w:cs="Arial"/>
          <w:color w:val="auto"/>
        </w:rPr>
        <w:tab/>
      </w:r>
      <w:r w:rsidR="007A5995">
        <w:rPr>
          <w:rStyle w:val="Heading1Char"/>
          <w:rFonts w:ascii="Arial" w:hAnsi="Arial" w:cs="Arial"/>
          <w:color w:val="auto"/>
        </w:rPr>
        <w:t>Yanzhang Wu</w:t>
      </w:r>
      <w:r w:rsidR="008402AA">
        <w:rPr>
          <w:rStyle w:val="Heading1Char"/>
          <w:rFonts w:ascii="Arial" w:hAnsi="Arial" w:cs="Arial"/>
          <w:color w:val="auto"/>
        </w:rPr>
        <w:t>__________________</w:t>
      </w:r>
    </w:p>
    <w:p w14:paraId="1248BAEF" w14:textId="54F0728F" w:rsidR="00A566FD" w:rsidRDefault="00A566FD" w:rsidP="00A566FD">
      <w:pPr>
        <w:tabs>
          <w:tab w:val="right" w:pos="3402"/>
          <w:tab w:val="left" w:pos="3969"/>
        </w:tabs>
        <w:rPr>
          <w:rStyle w:val="Heading1Char"/>
          <w:rFonts w:ascii="Arial" w:hAnsi="Arial" w:cs="Arial"/>
          <w:color w:val="auto"/>
        </w:rPr>
      </w:pPr>
      <w:r>
        <w:rPr>
          <w:rStyle w:val="Heading1Char"/>
          <w:rFonts w:ascii="Arial" w:hAnsi="Arial" w:cs="Arial"/>
          <w:color w:val="auto"/>
        </w:rPr>
        <w:tab/>
      </w:r>
      <w:r w:rsidR="008402AA">
        <w:rPr>
          <w:rStyle w:val="Heading1Char"/>
          <w:rFonts w:ascii="Arial" w:hAnsi="Arial" w:cs="Arial"/>
          <w:color w:val="auto"/>
        </w:rPr>
        <w:t xml:space="preserve">Student ID: </w:t>
      </w:r>
      <w:r>
        <w:rPr>
          <w:rStyle w:val="Heading1Char"/>
          <w:rFonts w:ascii="Arial" w:hAnsi="Arial" w:cs="Arial"/>
          <w:color w:val="auto"/>
        </w:rPr>
        <w:tab/>
      </w:r>
      <w:r w:rsidR="007A5995" w:rsidRPr="007A5995">
        <w:rPr>
          <w:rStyle w:val="Heading1Char"/>
          <w:rFonts w:ascii="Arial" w:hAnsi="Arial" w:cs="Arial"/>
          <w:color w:val="auto"/>
        </w:rPr>
        <w:t>41056465</w:t>
      </w:r>
      <w:r>
        <w:rPr>
          <w:rStyle w:val="Heading1Char"/>
          <w:rFonts w:ascii="Arial" w:hAnsi="Arial" w:cs="Arial"/>
          <w:color w:val="auto"/>
        </w:rPr>
        <w:t>__________________</w:t>
      </w:r>
    </w:p>
    <w:p w14:paraId="0B380EF6" w14:textId="3203575D" w:rsidR="008402AA" w:rsidRPr="00AB6927" w:rsidRDefault="00A566FD" w:rsidP="00A566FD">
      <w:pPr>
        <w:tabs>
          <w:tab w:val="right" w:pos="3402"/>
          <w:tab w:val="left" w:pos="3969"/>
        </w:tabs>
      </w:pPr>
      <w:r>
        <w:rPr>
          <w:rStyle w:val="Heading1Char"/>
          <w:rFonts w:ascii="Arial" w:hAnsi="Arial" w:cs="Arial"/>
          <w:color w:val="auto"/>
        </w:rPr>
        <w:tab/>
      </w:r>
      <w:r w:rsidR="008402AA">
        <w:rPr>
          <w:rStyle w:val="Heading1Char"/>
          <w:rFonts w:ascii="Arial" w:hAnsi="Arial" w:cs="Arial"/>
          <w:color w:val="auto"/>
        </w:rPr>
        <w:t xml:space="preserve">Student email: </w:t>
      </w:r>
      <w:r>
        <w:rPr>
          <w:rStyle w:val="Heading1Char"/>
          <w:rFonts w:ascii="Arial" w:hAnsi="Arial" w:cs="Arial"/>
          <w:color w:val="auto"/>
        </w:rPr>
        <w:tab/>
      </w:r>
      <w:r w:rsidR="007A5995" w:rsidRPr="007A5995">
        <w:rPr>
          <w:rStyle w:val="Heading1Char"/>
          <w:rFonts w:ascii="Arial" w:hAnsi="Arial" w:cs="Arial"/>
          <w:color w:val="auto"/>
          <w:sz w:val="24"/>
          <w:szCs w:val="24"/>
        </w:rPr>
        <w:t>wu000298@algonquinlive.com</w:t>
      </w:r>
      <w:r w:rsidRPr="007A5995">
        <w:rPr>
          <w:rStyle w:val="Heading1Char"/>
          <w:rFonts w:ascii="Arial" w:hAnsi="Arial" w:cs="Arial"/>
          <w:color w:val="auto"/>
          <w:sz w:val="24"/>
          <w:szCs w:val="24"/>
        </w:rPr>
        <w:t>__________________</w:t>
      </w:r>
    </w:p>
    <w:p w14:paraId="00A2A653" w14:textId="77777777" w:rsidR="00916845" w:rsidRDefault="00916845" w:rsidP="00916845">
      <w:pPr>
        <w:tabs>
          <w:tab w:val="left" w:pos="3150"/>
        </w:tabs>
        <w:rPr>
          <w:rFonts w:ascii="Arial" w:hAnsi="Arial" w:cs="Arial"/>
          <w:b/>
          <w:sz w:val="32"/>
        </w:rPr>
      </w:pPr>
    </w:p>
    <w:p w14:paraId="7AD35F0B" w14:textId="77777777" w:rsidR="008402AA" w:rsidRDefault="008402AA" w:rsidP="008402AA">
      <w:pPr>
        <w:pStyle w:val="Heading1"/>
      </w:pPr>
      <w:r>
        <w:t>Hand-in:</w:t>
      </w:r>
    </w:p>
    <w:p w14:paraId="19F21F3D" w14:textId="77777777" w:rsidR="008402AA" w:rsidRDefault="008402AA" w:rsidP="008402AA"/>
    <w:p w14:paraId="78A517EF" w14:textId="77777777" w:rsidR="008402AA" w:rsidRDefault="008402AA" w:rsidP="008402AA">
      <w:pPr>
        <w:pStyle w:val="ListParagraph"/>
        <w:numPr>
          <w:ilvl w:val="0"/>
          <w:numId w:val="6"/>
        </w:numPr>
      </w:pPr>
      <w:r>
        <w:t xml:space="preserve">The lab assignment will be graded out of a </w:t>
      </w:r>
      <w:proofErr w:type="gramStart"/>
      <w:r>
        <w:t>maximum</w:t>
      </w:r>
      <w:proofErr w:type="gramEnd"/>
      <w:r>
        <w:t xml:space="preserve"> 4 points.</w:t>
      </w:r>
    </w:p>
    <w:p w14:paraId="7094358A" w14:textId="77777777" w:rsidR="008402AA" w:rsidRDefault="008402AA" w:rsidP="008402AA">
      <w:pPr>
        <w:pStyle w:val="ListParagraph"/>
        <w:numPr>
          <w:ilvl w:val="0"/>
          <w:numId w:val="6"/>
        </w:numPr>
      </w:pPr>
      <w:r>
        <w:t xml:space="preserve">This template should be used to </w:t>
      </w:r>
      <w:r w:rsidR="00001579">
        <w:t>submit your lab assignment.</w:t>
      </w:r>
    </w:p>
    <w:p w14:paraId="00D6E9F2" w14:textId="77777777" w:rsidR="00B400C9" w:rsidRPr="008402AA" w:rsidRDefault="00B400C9" w:rsidP="008402AA">
      <w:pPr>
        <w:pStyle w:val="ListParagraph"/>
        <w:numPr>
          <w:ilvl w:val="0"/>
          <w:numId w:val="6"/>
        </w:numPr>
      </w:pPr>
      <w:r>
        <w:t>Make sure you have enough screenshots to completely document that you have completed all the steps.</w:t>
      </w:r>
    </w:p>
    <w:p w14:paraId="4FD9914D" w14:textId="77777777" w:rsidR="00F52CF7" w:rsidRDefault="008402AA" w:rsidP="008402AA">
      <w:pPr>
        <w:pStyle w:val="Heading1"/>
      </w:pPr>
      <w:r>
        <w:t>Activities</w:t>
      </w:r>
      <w:r w:rsidRPr="008402AA">
        <w:t xml:space="preserve"> (</w:t>
      </w:r>
      <w:r w:rsidR="00F52CF7" w:rsidRPr="008402AA">
        <w:t>Steps</w:t>
      </w:r>
      <w:r w:rsidRPr="008402AA">
        <w:t>)</w:t>
      </w:r>
      <w:r w:rsidR="00F52CF7" w:rsidRPr="008402AA">
        <w:t>:</w:t>
      </w:r>
    </w:p>
    <w:p w14:paraId="68A80D24" w14:textId="77777777" w:rsidR="008402AA" w:rsidRPr="008402AA" w:rsidRDefault="008402AA" w:rsidP="008402AA"/>
    <w:p w14:paraId="120CFF0A" w14:textId="77777777" w:rsidR="00FC10DD" w:rsidRDefault="00FC10DD" w:rsidP="00FC10DD">
      <w:pPr>
        <w:pStyle w:val="ListParagraph"/>
        <w:numPr>
          <w:ilvl w:val="0"/>
          <w:numId w:val="5"/>
        </w:numPr>
        <w:spacing w:before="240"/>
        <w:ind w:left="357" w:hanging="357"/>
        <w:contextualSpacing w:val="0"/>
      </w:pPr>
      <w:r>
        <w:t>In</w:t>
      </w:r>
      <w:r w:rsidR="00347061">
        <w:t xml:space="preserve"> this lab you will be using the Oracle </w:t>
      </w:r>
      <w:r w:rsidR="008379AA">
        <w:t xml:space="preserve">(Version </w:t>
      </w:r>
      <w:r w:rsidR="003E5FEC">
        <w:t>19c</w:t>
      </w:r>
      <w:r w:rsidR="008379AA">
        <w:t xml:space="preserve">) </w:t>
      </w:r>
      <w:r>
        <w:t xml:space="preserve">database management system, and </w:t>
      </w:r>
      <w:r w:rsidR="00347061">
        <w:t>Oracle SQL Developer</w:t>
      </w:r>
      <w:r w:rsidR="008379AA">
        <w:t xml:space="preserve"> </w:t>
      </w:r>
      <w:r>
        <w:t>(</w:t>
      </w:r>
      <w:r w:rsidR="003E5FEC">
        <w:t>which gets installed as part of the 19c enterprise installation</w:t>
      </w:r>
      <w:r>
        <w:t>).  The first step is to get the software installed.</w:t>
      </w:r>
    </w:p>
    <w:p w14:paraId="17A0D7C2" w14:textId="77777777" w:rsidR="00DA01DE" w:rsidRDefault="00DA01DE" w:rsidP="00DA01DE">
      <w:pPr>
        <w:pStyle w:val="ListParagraph"/>
        <w:numPr>
          <w:ilvl w:val="1"/>
          <w:numId w:val="5"/>
        </w:numPr>
        <w:spacing w:after="200" w:line="276" w:lineRule="auto"/>
      </w:pPr>
      <w:r>
        <w:t>Download Oracle 1</w:t>
      </w:r>
      <w:r w:rsidR="003E5FEC">
        <w:t>9</w:t>
      </w:r>
      <w:r>
        <w:t>c Enterprise Edition.</w:t>
      </w:r>
    </w:p>
    <w:p w14:paraId="1081FF00" w14:textId="77777777" w:rsidR="00DA01DE" w:rsidRPr="00FA17D8" w:rsidRDefault="00DA01DE" w:rsidP="00DA01DE">
      <w:pPr>
        <w:pStyle w:val="ListParagraph"/>
        <w:numPr>
          <w:ilvl w:val="2"/>
          <w:numId w:val="5"/>
        </w:numPr>
        <w:spacing w:after="200" w:line="276" w:lineRule="auto"/>
      </w:pPr>
      <w:r>
        <w:t xml:space="preserve">Please note that the two files are available in Brightspace through links under the “Oracle files” content area.  This is an older version of Oracle that contains almost all of the current </w:t>
      </w:r>
      <w:proofErr w:type="gramStart"/>
      <w:r>
        <w:t>features, but</w:t>
      </w:r>
      <w:proofErr w:type="gramEnd"/>
      <w:r>
        <w:t xml:space="preserve"> will install on a Windows 10 laptop</w:t>
      </w:r>
      <w:r w:rsidRPr="00FA17D8">
        <w:t>.</w:t>
      </w:r>
    </w:p>
    <w:p w14:paraId="66206E73" w14:textId="77777777" w:rsidR="00DA01DE" w:rsidRDefault="00DA01DE" w:rsidP="00DA01DE">
      <w:pPr>
        <w:pStyle w:val="ListParagraph"/>
        <w:numPr>
          <w:ilvl w:val="2"/>
          <w:numId w:val="5"/>
        </w:numPr>
        <w:spacing w:after="200" w:line="276" w:lineRule="auto"/>
      </w:pPr>
      <w:r>
        <w:t xml:space="preserve">Create an Oracle installation </w:t>
      </w:r>
      <w:proofErr w:type="gramStart"/>
      <w:r>
        <w:t>folder,  using</w:t>
      </w:r>
      <w:proofErr w:type="gramEnd"/>
      <w:r>
        <w:t xml:space="preserve"> a folder name that is short and does not contain blanks.   (e.g., </w:t>
      </w:r>
      <w:proofErr w:type="gramStart"/>
      <w:r>
        <w:t>C:\oracle1</w:t>
      </w:r>
      <w:r w:rsidR="003E5FEC">
        <w:t>9</w:t>
      </w:r>
      <w:r>
        <w:t>cinstall)  Then</w:t>
      </w:r>
      <w:proofErr w:type="gramEnd"/>
      <w:r>
        <w:t xml:space="preserve">, unzip the compressed file </w:t>
      </w:r>
      <w:r w:rsidRPr="00DA01DE">
        <w:rPr>
          <w:b/>
          <w:u w:val="single"/>
        </w:rPr>
        <w:t>into the Oracle installation folder</w:t>
      </w:r>
      <w:r w:rsidR="003E5FEC">
        <w:t>.</w:t>
      </w:r>
    </w:p>
    <w:p w14:paraId="053A2E9D" w14:textId="77777777" w:rsidR="00DA01DE" w:rsidRDefault="00DA01DE" w:rsidP="00DA01DE">
      <w:pPr>
        <w:pStyle w:val="ListParagraph"/>
        <w:numPr>
          <w:ilvl w:val="1"/>
          <w:numId w:val="5"/>
        </w:numPr>
        <w:spacing w:after="200" w:line="276" w:lineRule="auto"/>
        <w:ind w:left="1152"/>
      </w:pPr>
      <w:r>
        <w:t>Open a “</w:t>
      </w:r>
      <w:proofErr w:type="spellStart"/>
      <w:r>
        <w:t>cmd</w:t>
      </w:r>
      <w:proofErr w:type="spellEnd"/>
      <w:r>
        <w:t xml:space="preserve">” window as administrator (i.e., </w:t>
      </w:r>
      <w:r>
        <w:rPr>
          <w:b/>
        </w:rPr>
        <w:t>Select “Run as administrator”)</w:t>
      </w:r>
      <w:r>
        <w:t xml:space="preserve">.  Then, navigate in the </w:t>
      </w:r>
      <w:proofErr w:type="spellStart"/>
      <w:r>
        <w:t>cmd</w:t>
      </w:r>
      <w:proofErr w:type="spellEnd"/>
      <w:r>
        <w:t xml:space="preserve"> window to the folder (under your installation folder in step 2) where the setup.exe file has been unzipped.  Then, run the following command.</w:t>
      </w:r>
    </w:p>
    <w:p w14:paraId="241AE1AD" w14:textId="77777777" w:rsidR="00DA01DE" w:rsidRDefault="00DA01DE" w:rsidP="006A4A91">
      <w:pPr>
        <w:pStyle w:val="ListParagraph"/>
        <w:numPr>
          <w:ilvl w:val="3"/>
          <w:numId w:val="5"/>
        </w:numPr>
        <w:spacing w:after="200" w:line="276" w:lineRule="auto"/>
      </w:pPr>
      <w:r>
        <w:t xml:space="preserve">On Windows 10:  </w:t>
      </w:r>
      <w:r w:rsidRPr="00DA01DE">
        <w:rPr>
          <w:b/>
          <w:u w:val="single"/>
        </w:rPr>
        <w:t xml:space="preserve">make sure you are running the command as administrator </w:t>
      </w:r>
      <w:r>
        <w:t>and</w:t>
      </w:r>
      <w:r w:rsidR="009E6D44">
        <w:t xml:space="preserve"> use the following command line. Y</w:t>
      </w:r>
      <w:r w:rsidR="006A4A91">
        <w:t xml:space="preserve">ou need </w:t>
      </w:r>
      <w:r w:rsidR="009E6D44">
        <w:t xml:space="preserve">to </w:t>
      </w:r>
      <w:r w:rsidR="006A4A91">
        <w:t xml:space="preserve">have </w:t>
      </w:r>
      <w:r w:rsidR="009E6D44">
        <w:t>change</w:t>
      </w:r>
      <w:r w:rsidR="006A4A91">
        <w:t>d</w:t>
      </w:r>
      <w:r w:rsidR="009E6D44">
        <w:t xml:space="preserve"> the working directory to the directory where the setup.exe program was unzipped. (D</w:t>
      </w:r>
      <w:r>
        <w:t>on’t just click on it in Windows Explorer….)</w:t>
      </w:r>
    </w:p>
    <w:p w14:paraId="36507CDE" w14:textId="77777777" w:rsidR="00DA01DE" w:rsidRDefault="00DA01DE" w:rsidP="00DA01DE">
      <w:pPr>
        <w:pStyle w:val="ListParagraph"/>
        <w:spacing w:after="200" w:line="276" w:lineRule="auto"/>
        <w:ind w:left="1152"/>
      </w:pPr>
    </w:p>
    <w:p w14:paraId="48D33461" w14:textId="77777777" w:rsidR="00DA01DE" w:rsidRDefault="00DA01DE" w:rsidP="00DA01DE">
      <w:pPr>
        <w:pStyle w:val="ListParagraph"/>
        <w:ind w:left="1860"/>
        <w:rPr>
          <w:b/>
          <w:sz w:val="22"/>
        </w:rPr>
      </w:pPr>
      <w:r w:rsidRPr="00DA01DE">
        <w:rPr>
          <w:b/>
          <w:sz w:val="22"/>
        </w:rPr>
        <w:t>setup -</w:t>
      </w:r>
      <w:proofErr w:type="spellStart"/>
      <w:r w:rsidRPr="00DA01DE">
        <w:rPr>
          <w:b/>
          <w:sz w:val="22"/>
        </w:rPr>
        <w:t>ignorePrereq</w:t>
      </w:r>
      <w:proofErr w:type="spellEnd"/>
      <w:r w:rsidRPr="00DA01DE">
        <w:rPr>
          <w:b/>
          <w:sz w:val="22"/>
        </w:rPr>
        <w:t xml:space="preserve"> -J"-</w:t>
      </w:r>
      <w:proofErr w:type="spellStart"/>
      <w:r w:rsidRPr="00DA01DE">
        <w:rPr>
          <w:b/>
          <w:sz w:val="22"/>
        </w:rPr>
        <w:t>Doracle.install.</w:t>
      </w:r>
      <w:proofErr w:type="gramStart"/>
      <w:r w:rsidRPr="00DA01DE">
        <w:rPr>
          <w:b/>
          <w:sz w:val="22"/>
        </w:rPr>
        <w:t>db.validate</w:t>
      </w:r>
      <w:proofErr w:type="gramEnd"/>
      <w:r w:rsidRPr="00DA01DE">
        <w:rPr>
          <w:b/>
          <w:sz w:val="22"/>
        </w:rPr>
        <w:t>.supportedOSCheck</w:t>
      </w:r>
      <w:proofErr w:type="spellEnd"/>
      <w:r w:rsidRPr="00DA01DE">
        <w:rPr>
          <w:b/>
          <w:sz w:val="22"/>
        </w:rPr>
        <w:t>=false"</w:t>
      </w:r>
    </w:p>
    <w:p w14:paraId="698D3E02" w14:textId="77777777" w:rsidR="00DA01DE" w:rsidRPr="00DA01DE" w:rsidRDefault="00DA01DE" w:rsidP="00DA01DE">
      <w:pPr>
        <w:pStyle w:val="ListParagraph"/>
        <w:ind w:left="1860"/>
        <w:rPr>
          <w:b/>
          <w:sz w:val="22"/>
        </w:rPr>
      </w:pPr>
    </w:p>
    <w:p w14:paraId="6A90CB95" w14:textId="77777777" w:rsidR="00DA01DE" w:rsidRDefault="00DA01DE" w:rsidP="00DA01DE">
      <w:pPr>
        <w:pStyle w:val="ListParagraph"/>
        <w:numPr>
          <w:ilvl w:val="2"/>
          <w:numId w:val="5"/>
        </w:numPr>
        <w:spacing w:after="200" w:line="276" w:lineRule="auto"/>
      </w:pPr>
      <w:r>
        <w:t xml:space="preserve">The installation program is a Java </w:t>
      </w:r>
      <w:proofErr w:type="gramStart"/>
      <w:r>
        <w:t>executable, and</w:t>
      </w:r>
      <w:proofErr w:type="gramEnd"/>
      <w:r>
        <w:t xml:space="preserve"> is notoriously tricky.  Sometimes it will </w:t>
      </w:r>
      <w:proofErr w:type="gramStart"/>
      <w:r>
        <w:t>pop-up</w:t>
      </w:r>
      <w:proofErr w:type="gramEnd"/>
      <w:r>
        <w:t xml:space="preserve"> a window underneath the main window; leaving you waiting forever because you did not realize that the program is waiting for a response.  </w:t>
      </w:r>
    </w:p>
    <w:p w14:paraId="4FDF12CE" w14:textId="77777777" w:rsidR="00DA01DE" w:rsidRDefault="00DA01DE" w:rsidP="00DA01DE">
      <w:pPr>
        <w:pStyle w:val="ListParagraph"/>
        <w:numPr>
          <w:ilvl w:val="2"/>
          <w:numId w:val="5"/>
        </w:numPr>
        <w:spacing w:after="200" w:line="276" w:lineRule="auto"/>
      </w:pPr>
      <w:r>
        <w:lastRenderedPageBreak/>
        <w:t>Respond appropriately to the installation customization queries.  The critical steps are highlighted – they are mandatory for this course.</w:t>
      </w:r>
    </w:p>
    <w:p w14:paraId="3BE15675" w14:textId="77777777" w:rsidR="00DA01DE" w:rsidRDefault="00DA01DE" w:rsidP="006A4A91">
      <w:pPr>
        <w:pStyle w:val="ListParagraph"/>
        <w:numPr>
          <w:ilvl w:val="1"/>
          <w:numId w:val="5"/>
        </w:numPr>
        <w:spacing w:after="200" w:line="276" w:lineRule="auto"/>
        <w:ind w:left="1152"/>
      </w:pPr>
      <w:r>
        <w:t xml:space="preserve">Step 1: Configure Security Updates: </w:t>
      </w:r>
    </w:p>
    <w:p w14:paraId="4EBE9660" w14:textId="77777777" w:rsidR="00DA01DE" w:rsidRDefault="00DA01DE" w:rsidP="006A4A91">
      <w:pPr>
        <w:pStyle w:val="ListParagraph"/>
        <w:numPr>
          <w:ilvl w:val="2"/>
          <w:numId w:val="5"/>
        </w:numPr>
        <w:spacing w:after="200" w:line="276" w:lineRule="auto"/>
        <w:ind w:left="1584"/>
      </w:pPr>
      <w:r>
        <w:t>Email option – leave blank, does not apply</w:t>
      </w:r>
    </w:p>
    <w:p w14:paraId="009BD2D8" w14:textId="77777777" w:rsidR="00DA01DE" w:rsidRDefault="00DA01DE" w:rsidP="006A4A91">
      <w:pPr>
        <w:pStyle w:val="ListParagraph"/>
        <w:numPr>
          <w:ilvl w:val="2"/>
          <w:numId w:val="5"/>
        </w:numPr>
        <w:spacing w:after="200" w:line="276" w:lineRule="auto"/>
        <w:ind w:left="1584"/>
      </w:pPr>
      <w:r w:rsidRPr="006861EA">
        <w:rPr>
          <w:highlight w:val="yellow"/>
        </w:rPr>
        <w:t>Deselect the update notification option</w:t>
      </w:r>
      <w:r>
        <w:t>. You do NOT want to receive security updates.</w:t>
      </w:r>
    </w:p>
    <w:p w14:paraId="74F46682" w14:textId="77777777" w:rsidR="00DA01DE" w:rsidRDefault="00DA01DE" w:rsidP="006A4A91">
      <w:pPr>
        <w:pStyle w:val="ListParagraph"/>
        <w:numPr>
          <w:ilvl w:val="2"/>
          <w:numId w:val="5"/>
        </w:numPr>
        <w:spacing w:after="200" w:line="276" w:lineRule="auto"/>
        <w:ind w:left="1584"/>
      </w:pPr>
      <w:r>
        <w:t>Press 'Next'</w:t>
      </w:r>
    </w:p>
    <w:p w14:paraId="5F0D725A" w14:textId="77777777" w:rsidR="00DA01DE" w:rsidRDefault="00DA01DE" w:rsidP="006A4A91">
      <w:pPr>
        <w:pStyle w:val="ListParagraph"/>
        <w:numPr>
          <w:ilvl w:val="2"/>
          <w:numId w:val="5"/>
        </w:numPr>
        <w:spacing w:after="200" w:line="276" w:lineRule="auto"/>
        <w:ind w:left="1584"/>
      </w:pPr>
      <w:r>
        <w:t xml:space="preserve">Ignore the warning, press 'Yes'. </w:t>
      </w:r>
    </w:p>
    <w:p w14:paraId="21E8C615" w14:textId="77777777" w:rsidR="00DA01DE" w:rsidRDefault="00DA01DE" w:rsidP="006A4A91">
      <w:pPr>
        <w:pStyle w:val="ListParagraph"/>
        <w:numPr>
          <w:ilvl w:val="1"/>
          <w:numId w:val="5"/>
        </w:numPr>
        <w:spacing w:after="200" w:line="276" w:lineRule="auto"/>
        <w:ind w:left="1152"/>
      </w:pPr>
      <w:r>
        <w:t>Step 2: Installation Option:</w:t>
      </w:r>
    </w:p>
    <w:p w14:paraId="7A03CFDE" w14:textId="77777777" w:rsidR="00DA01DE" w:rsidRDefault="00DA01DE" w:rsidP="006A4A91">
      <w:pPr>
        <w:pStyle w:val="ListParagraph"/>
        <w:numPr>
          <w:ilvl w:val="2"/>
          <w:numId w:val="5"/>
        </w:numPr>
        <w:spacing w:after="200" w:line="276" w:lineRule="auto"/>
        <w:ind w:left="1584"/>
      </w:pPr>
      <w:r>
        <w:t>Select 'Create and configure a database', then press 'Next'</w:t>
      </w:r>
    </w:p>
    <w:p w14:paraId="7F4A7959" w14:textId="77777777" w:rsidR="00DA01DE" w:rsidRDefault="00DA01DE" w:rsidP="006A4A91">
      <w:pPr>
        <w:pStyle w:val="ListParagraph"/>
        <w:numPr>
          <w:ilvl w:val="1"/>
          <w:numId w:val="5"/>
        </w:numPr>
        <w:spacing w:after="200" w:line="276" w:lineRule="auto"/>
        <w:ind w:left="1152"/>
      </w:pPr>
      <w:r>
        <w:t>Step 3: System Class:</w:t>
      </w:r>
    </w:p>
    <w:p w14:paraId="671E355A" w14:textId="77777777" w:rsidR="00DA01DE" w:rsidRDefault="00DA01DE" w:rsidP="006A4A91">
      <w:pPr>
        <w:pStyle w:val="ListParagraph"/>
        <w:numPr>
          <w:ilvl w:val="2"/>
          <w:numId w:val="5"/>
        </w:numPr>
        <w:spacing w:after="200" w:line="276" w:lineRule="auto"/>
        <w:ind w:left="1584"/>
      </w:pPr>
      <w:r w:rsidRPr="006861EA">
        <w:rPr>
          <w:highlight w:val="yellow"/>
        </w:rPr>
        <w:t>Select 'Desktop Class'</w:t>
      </w:r>
      <w:r>
        <w:t>, then 'Next'</w:t>
      </w:r>
    </w:p>
    <w:p w14:paraId="0CF1BECD" w14:textId="77777777" w:rsidR="00DA01DE" w:rsidRDefault="00DA01DE" w:rsidP="006A4A91">
      <w:pPr>
        <w:pStyle w:val="ListParagraph"/>
        <w:numPr>
          <w:ilvl w:val="1"/>
          <w:numId w:val="5"/>
        </w:numPr>
        <w:spacing w:after="200" w:line="276" w:lineRule="auto"/>
        <w:ind w:left="1152"/>
      </w:pPr>
      <w:r>
        <w:t>Step4: Home User Selection</w:t>
      </w:r>
    </w:p>
    <w:p w14:paraId="313170AD" w14:textId="77777777" w:rsidR="00DA01DE" w:rsidRDefault="00DA01DE" w:rsidP="006A4A91">
      <w:pPr>
        <w:pStyle w:val="ListParagraph"/>
        <w:numPr>
          <w:ilvl w:val="2"/>
          <w:numId w:val="5"/>
        </w:numPr>
        <w:spacing w:after="200" w:line="276" w:lineRule="auto"/>
        <w:ind w:left="1584"/>
      </w:pPr>
      <w:r>
        <w:t xml:space="preserve">Select </w:t>
      </w:r>
      <w:r w:rsidRPr="006861EA">
        <w:rPr>
          <w:highlight w:val="yellow"/>
        </w:rPr>
        <w:t>'Use Built-in Windows Account</w:t>
      </w:r>
      <w:r>
        <w:t>, then press 'Next'</w:t>
      </w:r>
    </w:p>
    <w:p w14:paraId="50BC6B26" w14:textId="77777777" w:rsidR="00DA01DE" w:rsidRDefault="00DA01DE" w:rsidP="006A4A91">
      <w:pPr>
        <w:pStyle w:val="ListParagraph"/>
        <w:numPr>
          <w:ilvl w:val="2"/>
          <w:numId w:val="5"/>
        </w:numPr>
        <w:spacing w:after="200" w:line="276" w:lineRule="auto"/>
        <w:ind w:left="1584"/>
      </w:pPr>
      <w:r>
        <w:t>Ignore the security warning and proceed.</w:t>
      </w:r>
    </w:p>
    <w:p w14:paraId="67676386" w14:textId="77777777" w:rsidR="00DA01DE" w:rsidRDefault="00DA01DE" w:rsidP="006A4A91">
      <w:pPr>
        <w:pStyle w:val="ListParagraph"/>
        <w:numPr>
          <w:ilvl w:val="1"/>
          <w:numId w:val="5"/>
        </w:numPr>
        <w:spacing w:after="200" w:line="276" w:lineRule="auto"/>
        <w:ind w:left="1152"/>
      </w:pPr>
      <w:r>
        <w:t>Step 5: Typical Installation Configuration:</w:t>
      </w:r>
    </w:p>
    <w:p w14:paraId="0461F9E7" w14:textId="77777777" w:rsidR="00DA01DE" w:rsidRDefault="00DA01DE" w:rsidP="006A4A91">
      <w:pPr>
        <w:pStyle w:val="ListParagraph"/>
        <w:numPr>
          <w:ilvl w:val="2"/>
          <w:numId w:val="5"/>
        </w:numPr>
        <w:spacing w:after="200" w:line="276" w:lineRule="auto"/>
        <w:ind w:left="1584"/>
      </w:pPr>
      <w:r>
        <w:t>Accept defaults EXCEPT for the following:</w:t>
      </w:r>
    </w:p>
    <w:p w14:paraId="3DBCCDD0" w14:textId="77777777" w:rsidR="00DA01DE" w:rsidRDefault="00DA01DE" w:rsidP="006A4A91">
      <w:pPr>
        <w:pStyle w:val="ListParagraph"/>
        <w:numPr>
          <w:ilvl w:val="3"/>
          <w:numId w:val="5"/>
        </w:numPr>
        <w:spacing w:after="200" w:line="276" w:lineRule="auto"/>
        <w:ind w:left="2088"/>
      </w:pPr>
      <w:r>
        <w:t xml:space="preserve">Global DB name: change to </w:t>
      </w:r>
      <w:r w:rsidRPr="006A4A91">
        <w:rPr>
          <w:b/>
        </w:rPr>
        <w:t>'</w:t>
      </w:r>
      <w:proofErr w:type="spellStart"/>
      <w:r w:rsidRPr="006A4A91">
        <w:rPr>
          <w:b/>
        </w:rPr>
        <w:t>orcl</w:t>
      </w:r>
      <w:proofErr w:type="spellEnd"/>
      <w:r w:rsidRPr="006A4A91">
        <w:rPr>
          <w:b/>
        </w:rPr>
        <w:t>'</w:t>
      </w:r>
    </w:p>
    <w:p w14:paraId="0F307590" w14:textId="77777777" w:rsidR="00DA01DE" w:rsidRPr="006A4A91" w:rsidRDefault="006B34E1" w:rsidP="006A4A91">
      <w:pPr>
        <w:pStyle w:val="ListParagraph"/>
        <w:numPr>
          <w:ilvl w:val="3"/>
          <w:numId w:val="5"/>
        </w:numPr>
        <w:spacing w:after="200" w:line="276" w:lineRule="auto"/>
        <w:ind w:left="2088"/>
        <w:rPr>
          <w:b/>
          <w:i/>
          <w:u w:val="single"/>
        </w:rPr>
      </w:pPr>
      <w:r>
        <w:rPr>
          <w:b/>
          <w:i/>
          <w:highlight w:val="yellow"/>
          <w:u w:val="single"/>
        </w:rPr>
        <w:t xml:space="preserve">CAREFUL:  </w:t>
      </w:r>
      <w:r w:rsidR="00DA01DE" w:rsidRPr="006A4A91">
        <w:rPr>
          <w:b/>
          <w:i/>
          <w:highlight w:val="yellow"/>
          <w:u w:val="single"/>
        </w:rPr>
        <w:t xml:space="preserve">Make sure to </w:t>
      </w:r>
      <w:r w:rsidR="00DA01DE" w:rsidRPr="006A4A91">
        <w:rPr>
          <w:b/>
          <w:bCs/>
          <w:i/>
          <w:highlight w:val="yellow"/>
          <w:u w:val="single"/>
        </w:rPr>
        <w:t>uncheck</w:t>
      </w:r>
      <w:r w:rsidR="00DA01DE" w:rsidRPr="006A4A91">
        <w:rPr>
          <w:b/>
          <w:i/>
          <w:highlight w:val="yellow"/>
          <w:u w:val="single"/>
        </w:rPr>
        <w:t xml:space="preserve"> the ‘create as container database” checkbo</w:t>
      </w:r>
      <w:r w:rsidR="00DA01DE" w:rsidRPr="006A4A91">
        <w:rPr>
          <w:b/>
          <w:i/>
          <w:u w:val="single"/>
        </w:rPr>
        <w:t>x</w:t>
      </w:r>
    </w:p>
    <w:p w14:paraId="511AD659" w14:textId="77777777" w:rsidR="00DA01DE" w:rsidRDefault="00DA01DE" w:rsidP="006A4A91">
      <w:pPr>
        <w:pStyle w:val="ListParagraph"/>
        <w:numPr>
          <w:ilvl w:val="3"/>
          <w:numId w:val="5"/>
        </w:numPr>
        <w:spacing w:after="200" w:line="276" w:lineRule="auto"/>
        <w:ind w:left="2088"/>
      </w:pPr>
      <w:r>
        <w:t>Admin (SYS) password: '</w:t>
      </w:r>
      <w:r>
        <w:rPr>
          <w:i/>
        </w:rPr>
        <w:t>yourFirstName</w:t>
      </w:r>
      <w:r>
        <w:t>sOracle123' (e.g., dougOracle123)</w:t>
      </w:r>
    </w:p>
    <w:p w14:paraId="0D9E07A6" w14:textId="77777777" w:rsidR="00DA01DE" w:rsidRDefault="00DA01DE" w:rsidP="006A4A91">
      <w:pPr>
        <w:pStyle w:val="ListParagraph"/>
        <w:numPr>
          <w:ilvl w:val="4"/>
          <w:numId w:val="5"/>
        </w:numPr>
        <w:spacing w:after="200" w:line="276" w:lineRule="auto"/>
        <w:ind w:left="2592"/>
      </w:pPr>
      <w:r>
        <w:t>If you receive a warning('INS-30011') that your password strength is poor, ignore it</w:t>
      </w:r>
    </w:p>
    <w:p w14:paraId="029833B1" w14:textId="77777777" w:rsidR="00DA01DE" w:rsidRDefault="00DA01DE" w:rsidP="006A4A91">
      <w:pPr>
        <w:pStyle w:val="ListParagraph"/>
        <w:numPr>
          <w:ilvl w:val="4"/>
          <w:numId w:val="5"/>
        </w:numPr>
        <w:spacing w:after="200" w:line="276" w:lineRule="auto"/>
        <w:ind w:left="2592"/>
      </w:pPr>
      <w:r>
        <w:t>'Next' / 'Yes' to continue</w:t>
      </w:r>
    </w:p>
    <w:p w14:paraId="2403AC40" w14:textId="77777777" w:rsidR="00DA01DE" w:rsidRDefault="00DA01DE" w:rsidP="006A4A91">
      <w:pPr>
        <w:pStyle w:val="ListParagraph"/>
        <w:numPr>
          <w:ilvl w:val="1"/>
          <w:numId w:val="5"/>
        </w:numPr>
        <w:spacing w:after="200" w:line="276" w:lineRule="auto"/>
        <w:ind w:left="1152"/>
      </w:pPr>
      <w:r>
        <w:t xml:space="preserve">Step 6: Prerequisite Check is performed.  This may take some time.  Sometimes the installer will </w:t>
      </w:r>
      <w:proofErr w:type="gramStart"/>
      <w:r>
        <w:t>pop-up</w:t>
      </w:r>
      <w:proofErr w:type="gramEnd"/>
      <w:r>
        <w:t xml:space="preserve"> a window underneath a visible window (so that you cannot see the pop-up) so some manual intervention may be required.</w:t>
      </w:r>
    </w:p>
    <w:p w14:paraId="3BF3C767" w14:textId="77777777" w:rsidR="00DA01DE" w:rsidRDefault="00DA01DE" w:rsidP="006A4A91">
      <w:pPr>
        <w:pStyle w:val="ListParagraph"/>
        <w:numPr>
          <w:ilvl w:val="1"/>
          <w:numId w:val="5"/>
        </w:numPr>
        <w:spacing w:after="200" w:line="276" w:lineRule="auto"/>
        <w:ind w:left="1152"/>
      </w:pPr>
      <w:r>
        <w:t xml:space="preserve">Step 7: Summary of response is displayed. 'Save Response File' and 'Install'. </w:t>
      </w:r>
    </w:p>
    <w:p w14:paraId="12359516" w14:textId="77777777" w:rsidR="00DA01DE" w:rsidRDefault="00DA01DE" w:rsidP="006A4A91">
      <w:pPr>
        <w:pStyle w:val="ListParagraph"/>
        <w:numPr>
          <w:ilvl w:val="1"/>
          <w:numId w:val="5"/>
        </w:numPr>
        <w:spacing w:after="200" w:line="276" w:lineRule="auto"/>
        <w:ind w:left="1152"/>
      </w:pPr>
      <w:r>
        <w:t>Step 8: Install Product message is displayed. If you receive a Windows firewall message, allow access for Java</w:t>
      </w:r>
    </w:p>
    <w:p w14:paraId="2CA5183A" w14:textId="77777777" w:rsidR="00DA01DE" w:rsidRDefault="00DA01DE" w:rsidP="006A4A91">
      <w:pPr>
        <w:pStyle w:val="ListParagraph"/>
        <w:numPr>
          <w:ilvl w:val="2"/>
          <w:numId w:val="5"/>
        </w:numPr>
        <w:spacing w:after="200" w:line="276" w:lineRule="auto"/>
        <w:ind w:left="1584"/>
      </w:pPr>
      <w:r>
        <w:t>Several components are installed</w:t>
      </w:r>
    </w:p>
    <w:p w14:paraId="549F3B7E" w14:textId="77777777" w:rsidR="00DA01DE" w:rsidRDefault="00DA01DE" w:rsidP="006A4A91">
      <w:pPr>
        <w:pStyle w:val="ListParagraph"/>
        <w:numPr>
          <w:ilvl w:val="2"/>
          <w:numId w:val="5"/>
        </w:numPr>
        <w:spacing w:after="200" w:line="276" w:lineRule="auto"/>
        <w:ind w:left="1584"/>
      </w:pPr>
      <w:r>
        <w:t xml:space="preserve">In the Password Management screen, change the password for user SYSTEM </w:t>
      </w:r>
      <w:proofErr w:type="gramStart"/>
      <w:r>
        <w:t>to :</w:t>
      </w:r>
      <w:proofErr w:type="gramEnd"/>
      <w:r>
        <w:t xml:space="preserve"> '</w:t>
      </w:r>
      <w:proofErr w:type="spellStart"/>
      <w:r>
        <w:rPr>
          <w:i/>
        </w:rPr>
        <w:t>yourFirstName</w:t>
      </w:r>
      <w:r>
        <w:t>system</w:t>
      </w:r>
      <w:proofErr w:type="spellEnd"/>
      <w:r>
        <w:t xml:space="preserve">' (e.g., </w:t>
      </w:r>
      <w:proofErr w:type="spellStart"/>
      <w:r>
        <w:t>dougsystem</w:t>
      </w:r>
      <w:proofErr w:type="spellEnd"/>
      <w:r>
        <w:t xml:space="preserve">).  You may unlock and change passwords for some other accounts at the same time (or just leave them defaulted for now.  The website </w:t>
      </w:r>
      <w:hyperlink r:id="rId7" w:history="1">
        <w:r>
          <w:rPr>
            <w:rStyle w:val="Hyperlink"/>
          </w:rPr>
          <w:t>https://www.orafaq.com/wiki/List_of_default_database_users</w:t>
        </w:r>
      </w:hyperlink>
    </w:p>
    <w:p w14:paraId="7BBA231E" w14:textId="77777777" w:rsidR="00DA01DE" w:rsidRDefault="00DA01DE" w:rsidP="006A4A91">
      <w:pPr>
        <w:pStyle w:val="ListParagraph"/>
        <w:ind w:left="2580"/>
      </w:pPr>
      <w:r>
        <w:t>has a list of default Oracle usernames and default passwords.</w:t>
      </w:r>
    </w:p>
    <w:p w14:paraId="2EE227A4" w14:textId="77777777" w:rsidR="00DA01DE" w:rsidRDefault="00DA01DE" w:rsidP="006A4A91">
      <w:pPr>
        <w:pStyle w:val="ListParagraph"/>
        <w:numPr>
          <w:ilvl w:val="2"/>
          <w:numId w:val="5"/>
        </w:numPr>
        <w:spacing w:after="200" w:line="276" w:lineRule="auto"/>
        <w:ind w:left="1584"/>
      </w:pPr>
      <w:r>
        <w:t>'OK'</w:t>
      </w:r>
    </w:p>
    <w:p w14:paraId="35178E3A" w14:textId="77777777" w:rsidR="00DA01DE" w:rsidRDefault="00DA01DE" w:rsidP="006A4A91">
      <w:pPr>
        <w:pStyle w:val="ListParagraph"/>
        <w:numPr>
          <w:ilvl w:val="2"/>
          <w:numId w:val="5"/>
        </w:numPr>
        <w:spacing w:after="200" w:line="276" w:lineRule="auto"/>
        <w:ind w:left="1584"/>
      </w:pPr>
      <w:r>
        <w:lastRenderedPageBreak/>
        <w:t>Ignore any additional password standards warning message. 'Continue? Yes' / 'OK'</w:t>
      </w:r>
    </w:p>
    <w:p w14:paraId="63B82421" w14:textId="77777777" w:rsidR="00DA01DE" w:rsidRDefault="00DA01DE" w:rsidP="006A4A91">
      <w:pPr>
        <w:pStyle w:val="ListParagraph"/>
        <w:numPr>
          <w:ilvl w:val="2"/>
          <w:numId w:val="5"/>
        </w:numPr>
        <w:spacing w:after="200" w:line="276" w:lineRule="auto"/>
        <w:ind w:left="1584"/>
      </w:pPr>
      <w:r>
        <w:t>Windows 10:  If Services for Microsoft Transaction Server cannot start – that is OK.  Click Next and Yes when asked are you sure you want to continue.</w:t>
      </w:r>
    </w:p>
    <w:p w14:paraId="2A4EF6C2" w14:textId="77777777" w:rsidR="00DA01DE" w:rsidRDefault="00DA01DE" w:rsidP="006A4A91">
      <w:pPr>
        <w:pStyle w:val="ListParagraph"/>
        <w:numPr>
          <w:ilvl w:val="1"/>
          <w:numId w:val="5"/>
        </w:numPr>
        <w:spacing w:after="200" w:line="276" w:lineRule="auto"/>
        <w:ind w:left="1152"/>
      </w:pPr>
      <w:r>
        <w:t xml:space="preserve">Step 9 Installation was Successful message is displayed. </w:t>
      </w:r>
      <w:r w:rsidRPr="009E6D44">
        <w:rPr>
          <w:b/>
          <w:u w:val="single"/>
        </w:rPr>
        <w:t>Take your screen shot before closing the window and paste it below</w:t>
      </w:r>
      <w:r>
        <w:t xml:space="preserve"> Then, select 'Close'</w:t>
      </w:r>
    </w:p>
    <w:p w14:paraId="325D321D" w14:textId="77777777" w:rsidR="00DA01DE" w:rsidRDefault="00DA01DE" w:rsidP="006A4A91">
      <w:pPr>
        <w:pStyle w:val="ListParagraph"/>
        <w:numPr>
          <w:ilvl w:val="2"/>
          <w:numId w:val="5"/>
        </w:numPr>
        <w:spacing w:after="200" w:line="276" w:lineRule="auto"/>
        <w:ind w:left="1584"/>
      </w:pPr>
      <w:r w:rsidRPr="007F5AA5">
        <w:rPr>
          <w:b/>
          <w:u w:val="single"/>
        </w:rPr>
        <w:t>Paste your screen shot showing successful installation</w:t>
      </w:r>
      <w:r w:rsidR="007F5AA5">
        <w:rPr>
          <w:b/>
          <w:u w:val="single"/>
        </w:rPr>
        <w:t xml:space="preserve"> below</w:t>
      </w:r>
      <w:r w:rsidR="007F5AA5">
        <w:t>.</w:t>
      </w:r>
    </w:p>
    <w:p w14:paraId="3C5860DF" w14:textId="4D73CC43" w:rsidR="00DA01DE" w:rsidRPr="002D2F8C" w:rsidRDefault="002D2F8C" w:rsidP="006A4A91">
      <w:pPr>
        <w:pStyle w:val="ListParagraph"/>
        <w:pBdr>
          <w:top w:val="single" w:sz="4" w:space="1" w:color="auto"/>
          <w:left w:val="single" w:sz="4" w:space="4" w:color="auto"/>
          <w:bottom w:val="single" w:sz="4" w:space="1" w:color="auto"/>
          <w:right w:val="single" w:sz="4" w:space="4" w:color="auto"/>
        </w:pBdr>
        <w:ind w:left="1800"/>
        <w:rPr>
          <w:lang w:val="en-CA"/>
        </w:rPr>
      </w:pPr>
      <w:r w:rsidRPr="002D2F8C">
        <w:rPr>
          <w:noProof/>
          <w:lang w:val="en-CA"/>
        </w:rPr>
        <w:drawing>
          <wp:inline distT="0" distB="0" distL="0" distR="0" wp14:anchorId="6E6FF696" wp14:editId="42D58921">
            <wp:extent cx="4802505" cy="3654904"/>
            <wp:effectExtent l="0" t="0" r="0" b="317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8"/>
                    <a:stretch>
                      <a:fillRect/>
                    </a:stretch>
                  </pic:blipFill>
                  <pic:spPr>
                    <a:xfrm>
                      <a:off x="0" y="0"/>
                      <a:ext cx="4811291" cy="3661591"/>
                    </a:xfrm>
                    <a:prstGeom prst="rect">
                      <a:avLst/>
                    </a:prstGeom>
                  </pic:spPr>
                </pic:pic>
              </a:graphicData>
            </a:graphic>
          </wp:inline>
        </w:drawing>
      </w:r>
    </w:p>
    <w:p w14:paraId="258918CA" w14:textId="77777777" w:rsidR="009E6D44" w:rsidRDefault="009E6D44" w:rsidP="00DA01DE">
      <w:pPr>
        <w:pStyle w:val="ListParagraph"/>
        <w:ind w:left="2220"/>
      </w:pPr>
    </w:p>
    <w:p w14:paraId="1788C5B1" w14:textId="77777777" w:rsidR="00044E86" w:rsidRPr="00044E86" w:rsidRDefault="00DA01DE" w:rsidP="009E6D44">
      <w:pPr>
        <w:pStyle w:val="ListParagraph"/>
        <w:numPr>
          <w:ilvl w:val="1"/>
          <w:numId w:val="5"/>
        </w:numPr>
        <w:spacing w:after="200" w:line="276" w:lineRule="auto"/>
      </w:pPr>
      <w:r>
        <w:t>C</w:t>
      </w:r>
      <w:r w:rsidR="006A4A91">
        <w:t xml:space="preserve">onfirm you </w:t>
      </w:r>
      <w:proofErr w:type="gramStart"/>
      <w:r w:rsidR="006A4A91">
        <w:t>are able to</w:t>
      </w:r>
      <w:proofErr w:type="gramEnd"/>
      <w:r w:rsidR="006A4A91">
        <w:t xml:space="preserve"> </w:t>
      </w:r>
      <w:r w:rsidR="006A4A91">
        <w:rPr>
          <w:b/>
        </w:rPr>
        <w:t xml:space="preserve">connect </w:t>
      </w:r>
      <w:r w:rsidR="006A4A91">
        <w:t>to the database</w:t>
      </w:r>
      <w:r w:rsidRPr="00231EF6">
        <w:rPr>
          <w:b/>
        </w:rPr>
        <w:t>.</w:t>
      </w:r>
      <w:r>
        <w:rPr>
          <w:b/>
        </w:rPr>
        <w:t xml:space="preserve"> (Open a </w:t>
      </w:r>
      <w:proofErr w:type="spellStart"/>
      <w:r>
        <w:rPr>
          <w:b/>
        </w:rPr>
        <w:t>cmd</w:t>
      </w:r>
      <w:proofErr w:type="spellEnd"/>
      <w:r>
        <w:rPr>
          <w:b/>
        </w:rPr>
        <w:t xml:space="preserve"> window </w:t>
      </w:r>
      <w:r w:rsidR="007F5AA5">
        <w:rPr>
          <w:b/>
        </w:rPr>
        <w:t xml:space="preserve">using ‘run as administrator’ and </w:t>
      </w:r>
      <w:r w:rsidR="00044E86">
        <w:rPr>
          <w:b/>
        </w:rPr>
        <w:t>run</w:t>
      </w:r>
      <w:r>
        <w:rPr>
          <w:b/>
        </w:rPr>
        <w:t xml:space="preserve"> the </w:t>
      </w:r>
      <w:r w:rsidR="006A4A91">
        <w:rPr>
          <w:b/>
        </w:rPr>
        <w:t>‘</w:t>
      </w:r>
      <w:proofErr w:type="spellStart"/>
      <w:r w:rsidR="007F5AA5">
        <w:rPr>
          <w:b/>
        </w:rPr>
        <w:t>sqlplus</w:t>
      </w:r>
      <w:proofErr w:type="spellEnd"/>
      <w:r w:rsidR="006B34E1">
        <w:rPr>
          <w:b/>
        </w:rPr>
        <w:t xml:space="preserve"> / as </w:t>
      </w:r>
      <w:proofErr w:type="spellStart"/>
      <w:r w:rsidR="006B34E1">
        <w:rPr>
          <w:b/>
        </w:rPr>
        <w:t>sysdba</w:t>
      </w:r>
      <w:proofErr w:type="spellEnd"/>
      <w:r w:rsidR="006A4A91">
        <w:rPr>
          <w:b/>
        </w:rPr>
        <w:t>’</w:t>
      </w:r>
      <w:r w:rsidR="007F5AA5">
        <w:rPr>
          <w:b/>
        </w:rPr>
        <w:t xml:space="preserve"> </w:t>
      </w:r>
      <w:r w:rsidR="006B34E1">
        <w:rPr>
          <w:b/>
        </w:rPr>
        <w:t>command line</w:t>
      </w:r>
      <w:r>
        <w:rPr>
          <w:b/>
        </w:rPr>
        <w:t>.)</w:t>
      </w:r>
      <w:r w:rsidR="009E6D44">
        <w:rPr>
          <w:b/>
        </w:rPr>
        <w:t xml:space="preserve"> </w:t>
      </w:r>
      <w:r w:rsidR="00044E86">
        <w:rPr>
          <w:b/>
        </w:rPr>
        <w:t xml:space="preserve">  Once connected, run the command ‘show </w:t>
      </w:r>
      <w:proofErr w:type="spellStart"/>
      <w:r w:rsidR="00044E86">
        <w:rPr>
          <w:b/>
        </w:rPr>
        <w:t>con_name</w:t>
      </w:r>
      <w:proofErr w:type="spellEnd"/>
      <w:r w:rsidR="00044E86">
        <w:rPr>
          <w:b/>
        </w:rPr>
        <w:t>;’ which will show the connection name for your default instance.  Here is mine:</w:t>
      </w:r>
    </w:p>
    <w:p w14:paraId="7514D5A3" w14:textId="77777777" w:rsidR="00044E86" w:rsidRPr="00044E86" w:rsidRDefault="003E5FEC" w:rsidP="00044E86">
      <w:pPr>
        <w:pStyle w:val="ListParagraph"/>
        <w:spacing w:after="200" w:line="276" w:lineRule="auto"/>
        <w:ind w:left="792"/>
        <w:jc w:val="center"/>
      </w:pPr>
      <w:r>
        <w:rPr>
          <w:noProof/>
          <w:lang w:val="en-CA" w:eastAsia="en-CA"/>
        </w:rPr>
        <w:lastRenderedPageBreak/>
        <w:drawing>
          <wp:inline distT="0" distB="0" distL="0" distR="0" wp14:anchorId="40C63730" wp14:editId="0F40078E">
            <wp:extent cx="3159760" cy="1978290"/>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2383" cy="1992454"/>
                    </a:xfrm>
                    <a:prstGeom prst="rect">
                      <a:avLst/>
                    </a:prstGeom>
                  </pic:spPr>
                </pic:pic>
              </a:graphicData>
            </a:graphic>
          </wp:inline>
        </w:drawing>
      </w:r>
    </w:p>
    <w:p w14:paraId="3B54D337" w14:textId="77777777" w:rsidR="009E6D44" w:rsidRPr="009E6D44" w:rsidRDefault="009E6D44" w:rsidP="009E6D44">
      <w:pPr>
        <w:pStyle w:val="ListParagraph"/>
        <w:numPr>
          <w:ilvl w:val="1"/>
          <w:numId w:val="5"/>
        </w:numPr>
        <w:spacing w:after="200" w:line="276" w:lineRule="auto"/>
      </w:pPr>
      <w:r>
        <w:rPr>
          <w:b/>
        </w:rPr>
        <w:t xml:space="preserve">Paste </w:t>
      </w:r>
      <w:r w:rsidR="007F5AA5">
        <w:rPr>
          <w:b/>
        </w:rPr>
        <w:t>your session showing a successful connection below.</w:t>
      </w:r>
    </w:p>
    <w:tbl>
      <w:tblPr>
        <w:tblStyle w:val="TableGrid"/>
        <w:tblW w:w="0" w:type="auto"/>
        <w:tblInd w:w="1500" w:type="dxa"/>
        <w:tblLook w:val="04A0" w:firstRow="1" w:lastRow="0" w:firstColumn="1" w:lastColumn="0" w:noHBand="0" w:noVBand="1"/>
      </w:tblPr>
      <w:tblGrid>
        <w:gridCol w:w="8249"/>
      </w:tblGrid>
      <w:tr w:rsidR="00DA01DE" w14:paraId="3241F6C3" w14:textId="77777777" w:rsidTr="009E6D44">
        <w:tc>
          <w:tcPr>
            <w:tcW w:w="8249" w:type="dxa"/>
          </w:tcPr>
          <w:p w14:paraId="19BC352F" w14:textId="0226A3C9" w:rsidR="00DA01DE" w:rsidRDefault="00082237" w:rsidP="007F5AA5">
            <w:pPr>
              <w:pStyle w:val="ListParagraph"/>
              <w:ind w:left="0"/>
            </w:pPr>
            <w:r>
              <w:rPr>
                <w:noProof/>
              </w:rPr>
              <w:drawing>
                <wp:inline distT="0" distB="0" distL="0" distR="0" wp14:anchorId="1F660886" wp14:editId="63EA8B7E">
                  <wp:extent cx="4467019" cy="20076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80534" cy="2013692"/>
                          </a:xfrm>
                          <a:prstGeom prst="rect">
                            <a:avLst/>
                          </a:prstGeom>
                        </pic:spPr>
                      </pic:pic>
                    </a:graphicData>
                  </a:graphic>
                </wp:inline>
              </w:drawing>
            </w:r>
          </w:p>
          <w:p w14:paraId="4037A857" w14:textId="447D6AC1" w:rsidR="00082237" w:rsidRDefault="00082237" w:rsidP="007F5AA5">
            <w:pPr>
              <w:pStyle w:val="ListParagraph"/>
              <w:ind w:left="0"/>
            </w:pPr>
          </w:p>
        </w:tc>
      </w:tr>
    </w:tbl>
    <w:p w14:paraId="27A4528F" w14:textId="77777777" w:rsidR="00A05FFF" w:rsidRDefault="007F5AA5" w:rsidP="007F5AA5">
      <w:pPr>
        <w:pStyle w:val="ListParagraph"/>
        <w:numPr>
          <w:ilvl w:val="0"/>
          <w:numId w:val="5"/>
        </w:numPr>
        <w:spacing w:before="240"/>
        <w:contextualSpacing w:val="0"/>
      </w:pPr>
      <w:r>
        <w:t xml:space="preserve">Now that Oracle is installed, </w:t>
      </w:r>
      <w:r w:rsidR="00A05FFF">
        <w:t xml:space="preserve">we will use </w:t>
      </w:r>
      <w:proofErr w:type="spellStart"/>
      <w:r w:rsidR="00A05FFF" w:rsidRPr="00D62018">
        <w:rPr>
          <w:b/>
        </w:rPr>
        <w:t>sqlplus</w:t>
      </w:r>
      <w:proofErr w:type="spellEnd"/>
      <w:r w:rsidR="00A05FFF">
        <w:t xml:space="preserve"> to create the database and populate some test data using the scripts supplied in Brightspace for this lab.</w:t>
      </w:r>
    </w:p>
    <w:p w14:paraId="660008DF" w14:textId="77777777" w:rsidR="00A05FFF" w:rsidRDefault="00A05FFF" w:rsidP="00A05FFF">
      <w:pPr>
        <w:pStyle w:val="ListParagraph"/>
        <w:numPr>
          <w:ilvl w:val="1"/>
          <w:numId w:val="5"/>
        </w:numPr>
        <w:spacing w:before="240"/>
        <w:contextualSpacing w:val="0"/>
      </w:pPr>
      <w:r>
        <w:t xml:space="preserve">Copy the </w:t>
      </w:r>
      <w:r w:rsidRPr="00044E86">
        <w:rPr>
          <w:b/>
        </w:rPr>
        <w:t>lab7-create.sql</w:t>
      </w:r>
      <w:r>
        <w:t xml:space="preserve"> and </w:t>
      </w:r>
      <w:r w:rsidRPr="00044E86">
        <w:rPr>
          <w:b/>
        </w:rPr>
        <w:t>lab7-cleanup.sql</w:t>
      </w:r>
      <w:r>
        <w:t xml:space="preserve"> scripts to a convenient folder on your PC.</w:t>
      </w:r>
    </w:p>
    <w:p w14:paraId="2A613372" w14:textId="77777777" w:rsidR="00A05FFF" w:rsidRDefault="00A05FFF" w:rsidP="00A05FFF">
      <w:pPr>
        <w:pStyle w:val="ListParagraph"/>
        <w:numPr>
          <w:ilvl w:val="1"/>
          <w:numId w:val="5"/>
        </w:numPr>
        <w:spacing w:before="240"/>
        <w:contextualSpacing w:val="0"/>
      </w:pPr>
      <w:r>
        <w:t xml:space="preserve">Open a </w:t>
      </w:r>
      <w:proofErr w:type="spellStart"/>
      <w:r>
        <w:t>cmd</w:t>
      </w:r>
      <w:proofErr w:type="spellEnd"/>
      <w:r>
        <w:t xml:space="preserve"> window (‘run as administrator’) and navigate to the folder where your </w:t>
      </w:r>
      <w:proofErr w:type="spellStart"/>
      <w:r>
        <w:t>sql</w:t>
      </w:r>
      <w:proofErr w:type="spellEnd"/>
      <w:r>
        <w:t xml:space="preserve"> scripts are stored. (</w:t>
      </w:r>
      <w:proofErr w:type="gramStart"/>
      <w:r>
        <w:t>using</w:t>
      </w:r>
      <w:proofErr w:type="gramEnd"/>
      <w:r>
        <w:t xml:space="preserve"> the cd command….)</w:t>
      </w:r>
    </w:p>
    <w:p w14:paraId="6DFF6D7C" w14:textId="77777777" w:rsidR="00A05FFF" w:rsidRDefault="00A05FFF" w:rsidP="00A05FFF">
      <w:pPr>
        <w:pStyle w:val="ListParagraph"/>
        <w:numPr>
          <w:ilvl w:val="1"/>
          <w:numId w:val="5"/>
        </w:numPr>
        <w:spacing w:before="240"/>
        <w:contextualSpacing w:val="0"/>
      </w:pPr>
      <w:r>
        <w:t xml:space="preserve">Inside the command window, startup </w:t>
      </w:r>
      <w:proofErr w:type="spellStart"/>
      <w:r>
        <w:t>sql</w:t>
      </w:r>
      <w:proofErr w:type="spellEnd"/>
      <w:r>
        <w:t xml:space="preserve"> plus as follows:</w:t>
      </w:r>
      <w:r w:rsidR="00044E86">
        <w:t xml:space="preserve"> ‘</w:t>
      </w:r>
      <w:proofErr w:type="spellStart"/>
      <w:r>
        <w:t>sqlplus</w:t>
      </w:r>
      <w:proofErr w:type="spellEnd"/>
      <w:r>
        <w:t xml:space="preserve"> / as </w:t>
      </w:r>
      <w:proofErr w:type="spellStart"/>
      <w:r>
        <w:t>sysdba</w:t>
      </w:r>
      <w:proofErr w:type="spellEnd"/>
      <w:r w:rsidR="00044E86">
        <w:t>’</w:t>
      </w:r>
    </w:p>
    <w:p w14:paraId="7B181C6A" w14:textId="77777777" w:rsidR="00A05FFF" w:rsidRDefault="00A05FFF" w:rsidP="00A05FFF">
      <w:pPr>
        <w:pStyle w:val="ListParagraph"/>
        <w:numPr>
          <w:ilvl w:val="1"/>
          <w:numId w:val="5"/>
        </w:numPr>
        <w:spacing w:before="240"/>
        <w:contextualSpacing w:val="0"/>
      </w:pPr>
      <w:r>
        <w:t xml:space="preserve">This will </w:t>
      </w:r>
      <w:r w:rsidR="006B34E1">
        <w:t xml:space="preserve">again </w:t>
      </w:r>
      <w:r>
        <w:t>connect you as sysadmin without needing a password.</w:t>
      </w:r>
    </w:p>
    <w:p w14:paraId="6706FDC6" w14:textId="77777777" w:rsidR="00A05FFF" w:rsidRDefault="00A05FFF" w:rsidP="00A05FFF">
      <w:pPr>
        <w:pStyle w:val="ListParagraph"/>
        <w:numPr>
          <w:ilvl w:val="1"/>
          <w:numId w:val="5"/>
        </w:numPr>
        <w:spacing w:before="240"/>
        <w:contextualSpacing w:val="0"/>
      </w:pPr>
      <w:r>
        <w:t>Once connected</w:t>
      </w:r>
      <w:r w:rsidR="00044E86">
        <w:t>,</w:t>
      </w:r>
      <w:r>
        <w:t xml:space="preserve"> issue the following command inside </w:t>
      </w:r>
      <w:proofErr w:type="spellStart"/>
      <w:r>
        <w:t>sqlplus</w:t>
      </w:r>
      <w:proofErr w:type="spellEnd"/>
    </w:p>
    <w:p w14:paraId="12428B18" w14:textId="77777777" w:rsidR="00A05FFF" w:rsidRDefault="00A05FFF" w:rsidP="00044E86">
      <w:pPr>
        <w:pStyle w:val="ListParagraph"/>
        <w:spacing w:before="240"/>
        <w:ind w:left="1224"/>
        <w:contextualSpacing w:val="0"/>
      </w:pPr>
      <w:r>
        <w:t>@lab7-create.sql</w:t>
      </w:r>
    </w:p>
    <w:p w14:paraId="1DDEDC5B" w14:textId="77777777" w:rsidR="00B8507C" w:rsidRDefault="00A05FFF" w:rsidP="00B8507C">
      <w:pPr>
        <w:pStyle w:val="ListParagraph"/>
        <w:numPr>
          <w:ilvl w:val="2"/>
          <w:numId w:val="5"/>
        </w:numPr>
        <w:spacing w:before="240"/>
        <w:contextualSpacing w:val="0"/>
      </w:pPr>
      <w:r>
        <w:t xml:space="preserve">This should execute the script from the current </w:t>
      </w:r>
      <w:proofErr w:type="gramStart"/>
      <w:r>
        <w:t>folder, and</w:t>
      </w:r>
      <w:proofErr w:type="gramEnd"/>
      <w:r>
        <w:t xml:space="preserve"> create the database.  </w:t>
      </w:r>
      <w:r w:rsidRPr="002C1944">
        <w:rPr>
          <w:b/>
          <w:u w:val="single"/>
        </w:rPr>
        <w:t xml:space="preserve">Please </w:t>
      </w:r>
      <w:proofErr w:type="gramStart"/>
      <w:r w:rsidRPr="002C1944">
        <w:rPr>
          <w:b/>
          <w:u w:val="single"/>
        </w:rPr>
        <w:t>note</w:t>
      </w:r>
      <w:r w:rsidRPr="002C1944">
        <w:rPr>
          <w:b/>
        </w:rPr>
        <w:t>:</w:t>
      </w:r>
      <w:proofErr w:type="gramEnd"/>
      <w:r w:rsidRPr="002C1944">
        <w:rPr>
          <w:b/>
        </w:rPr>
        <w:t xml:space="preserve">  you should expect some error messages during the script; there are some data </w:t>
      </w:r>
      <w:r w:rsidR="00044E86" w:rsidRPr="002C1944">
        <w:rPr>
          <w:b/>
        </w:rPr>
        <w:t xml:space="preserve">insertion </w:t>
      </w:r>
      <w:r w:rsidRPr="002C1944">
        <w:rPr>
          <w:b/>
        </w:rPr>
        <w:t xml:space="preserve">errors that you </w:t>
      </w:r>
      <w:r w:rsidR="00044E86" w:rsidRPr="002C1944">
        <w:rPr>
          <w:b/>
        </w:rPr>
        <w:t xml:space="preserve">will </w:t>
      </w:r>
      <w:r w:rsidRPr="002C1944">
        <w:rPr>
          <w:b/>
        </w:rPr>
        <w:t xml:space="preserve">need to </w:t>
      </w:r>
      <w:proofErr w:type="gramStart"/>
      <w:r w:rsidRPr="002C1944">
        <w:rPr>
          <w:b/>
        </w:rPr>
        <w:t>clean-up</w:t>
      </w:r>
      <w:proofErr w:type="gramEnd"/>
      <w:r>
        <w:t xml:space="preserve">, and some other changes to be </w:t>
      </w:r>
      <w:r>
        <w:lastRenderedPageBreak/>
        <w:t xml:space="preserve">made later in the lab.  For now, just ensure that the script is found and that all is OK except for the errors </w:t>
      </w:r>
      <w:r w:rsidR="006B34E1">
        <w:t>caused by the failed</w:t>
      </w:r>
      <w:r>
        <w:t xml:space="preserve"> inserts.</w:t>
      </w:r>
    </w:p>
    <w:p w14:paraId="09B85139" w14:textId="77777777" w:rsidR="00B8507C" w:rsidRDefault="00B8507C" w:rsidP="00B8507C">
      <w:pPr>
        <w:pStyle w:val="ListParagraph"/>
        <w:numPr>
          <w:ilvl w:val="3"/>
          <w:numId w:val="5"/>
        </w:numPr>
        <w:spacing w:before="240"/>
        <w:contextualSpacing w:val="0"/>
      </w:pPr>
      <w:r>
        <w:t>Provide a screenshot of the initial run of the script.</w:t>
      </w:r>
    </w:p>
    <w:p w14:paraId="7F10BA17" w14:textId="4F515CCF" w:rsidR="00B8507C" w:rsidRDefault="00B67D3F" w:rsidP="00044E86">
      <w:pPr>
        <w:pStyle w:val="ListParagraph"/>
        <w:spacing w:before="240"/>
        <w:ind w:left="1728"/>
        <w:contextualSpacing w:val="0"/>
      </w:pPr>
      <w:r>
        <w:rPr>
          <w:noProof/>
        </w:rPr>
        <w:drawing>
          <wp:inline distT="0" distB="0" distL="0" distR="0" wp14:anchorId="7F62421E" wp14:editId="5F33A382">
            <wp:extent cx="4925007" cy="2832169"/>
            <wp:effectExtent l="0" t="0" r="952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34975" cy="2837901"/>
                    </a:xfrm>
                    <a:prstGeom prst="rect">
                      <a:avLst/>
                    </a:prstGeom>
                  </pic:spPr>
                </pic:pic>
              </a:graphicData>
            </a:graphic>
          </wp:inline>
        </w:drawing>
      </w:r>
    </w:p>
    <w:p w14:paraId="3FC00203" w14:textId="77777777" w:rsidR="00B8507C" w:rsidRDefault="00044E86" w:rsidP="00B8507C">
      <w:pPr>
        <w:pStyle w:val="ListParagraph"/>
        <w:numPr>
          <w:ilvl w:val="2"/>
          <w:numId w:val="5"/>
        </w:numPr>
        <w:spacing w:before="240"/>
        <w:contextualSpacing w:val="0"/>
      </w:pPr>
      <w:r>
        <w:t xml:space="preserve">Use </w:t>
      </w:r>
      <w:proofErr w:type="spellStart"/>
      <w:r>
        <w:t>sqlplus</w:t>
      </w:r>
      <w:proofErr w:type="spellEnd"/>
      <w:r>
        <w:t xml:space="preserve"> to run the script </w:t>
      </w:r>
      <w:proofErr w:type="gramStart"/>
      <w:r w:rsidR="00B8507C" w:rsidRPr="00044E86">
        <w:rPr>
          <w:b/>
        </w:rPr>
        <w:t>lab7-cleanup.sql</w:t>
      </w:r>
      <w:r w:rsidR="00B8507C">
        <w:t xml:space="preserve">  using</w:t>
      </w:r>
      <w:proofErr w:type="gramEnd"/>
      <w:r w:rsidR="00B8507C">
        <w:t xml:space="preserve"> </w:t>
      </w:r>
      <w:proofErr w:type="spellStart"/>
      <w:r w:rsidR="00B8507C">
        <w:t>sqlplus</w:t>
      </w:r>
      <w:proofErr w:type="spellEnd"/>
      <w:r w:rsidR="00B8507C">
        <w:t>.  This will undo the effects of the first script.</w:t>
      </w:r>
      <w:r w:rsidRPr="00044E86">
        <w:t xml:space="preserve"> </w:t>
      </w:r>
    </w:p>
    <w:p w14:paraId="4419F818" w14:textId="77777777" w:rsidR="00B8507C" w:rsidRDefault="00044E86" w:rsidP="00B8507C">
      <w:pPr>
        <w:pStyle w:val="ListParagraph"/>
        <w:numPr>
          <w:ilvl w:val="0"/>
          <w:numId w:val="5"/>
        </w:numPr>
        <w:spacing w:before="240"/>
        <w:contextualSpacing w:val="0"/>
      </w:pPr>
      <w:r>
        <w:t xml:space="preserve">Now you will fix the creation script.  </w:t>
      </w:r>
      <w:r w:rsidR="00B8507C">
        <w:t>Open the lab7-create.sql script using a text editor and CAREFULLY make the following changes:</w:t>
      </w:r>
    </w:p>
    <w:p w14:paraId="334F83BE" w14:textId="77777777" w:rsidR="006367DD" w:rsidRDefault="00B8507C" w:rsidP="006367DD">
      <w:pPr>
        <w:pStyle w:val="ListParagraph"/>
        <w:numPr>
          <w:ilvl w:val="1"/>
          <w:numId w:val="5"/>
        </w:numPr>
        <w:spacing w:before="240"/>
        <w:contextualSpacing w:val="0"/>
      </w:pPr>
      <w:r>
        <w:t>Change the username for the user that is assigned the application administrator role to ‘</w:t>
      </w:r>
      <w:proofErr w:type="spellStart"/>
      <w:r w:rsidRPr="00B8507C">
        <w:rPr>
          <w:i/>
        </w:rPr>
        <w:t>yourname</w:t>
      </w:r>
      <w:r>
        <w:t>User</w:t>
      </w:r>
      <w:proofErr w:type="spellEnd"/>
      <w:r>
        <w:t>’ and change the password for that user.</w:t>
      </w:r>
      <w:r w:rsidR="006367DD">
        <w:t xml:space="preserve"> </w:t>
      </w:r>
    </w:p>
    <w:p w14:paraId="0C7DCD65" w14:textId="77777777" w:rsidR="00B8507C" w:rsidRDefault="00B8507C" w:rsidP="00B8507C">
      <w:pPr>
        <w:pStyle w:val="ListParagraph"/>
        <w:numPr>
          <w:ilvl w:val="1"/>
          <w:numId w:val="5"/>
        </w:numPr>
        <w:spacing w:before="240"/>
        <w:contextualSpacing w:val="0"/>
      </w:pPr>
      <w:r>
        <w:t>Modify the insert statements to fix the invalid telephone numbers and postal codes.</w:t>
      </w:r>
    </w:p>
    <w:p w14:paraId="513D461A" w14:textId="77777777" w:rsidR="00B8507C" w:rsidRDefault="00B8507C" w:rsidP="00B8507C">
      <w:pPr>
        <w:pStyle w:val="ListParagraph"/>
        <w:numPr>
          <w:ilvl w:val="1"/>
          <w:numId w:val="5"/>
        </w:numPr>
        <w:spacing w:before="240"/>
        <w:contextualSpacing w:val="0"/>
      </w:pPr>
      <w:r>
        <w:t xml:space="preserve">Update the trigger on the </w:t>
      </w:r>
      <w:proofErr w:type="spellStart"/>
      <w:r>
        <w:t>retaillocation</w:t>
      </w:r>
      <w:proofErr w:type="spellEnd"/>
      <w:r>
        <w:t xml:space="preserve"> table to include both a check on </w:t>
      </w:r>
      <w:proofErr w:type="spellStart"/>
      <w:r>
        <w:t>postalcode</w:t>
      </w:r>
      <w:proofErr w:type="spellEnd"/>
      <w:r>
        <w:t xml:space="preserve"> and a check on the telephone number.</w:t>
      </w:r>
      <w:r w:rsidR="006367DD">
        <w:t xml:space="preserve">  </w:t>
      </w:r>
      <w:r w:rsidR="006B34E1">
        <w:rPr>
          <w:highlight w:val="yellow"/>
        </w:rPr>
        <w:t>Provide a screenshot of</w:t>
      </w:r>
      <w:r w:rsidR="006367DD" w:rsidRPr="006367DD">
        <w:rPr>
          <w:highlight w:val="yellow"/>
        </w:rPr>
        <w:t xml:space="preserve"> your updated trigger below</w:t>
      </w:r>
      <w:r w:rsidR="006367DD">
        <w:t>:</w:t>
      </w:r>
    </w:p>
    <w:p w14:paraId="36B725F1" w14:textId="41E89BFA" w:rsidR="006367DD" w:rsidRDefault="00D20E40" w:rsidP="00D20E40">
      <w:pPr>
        <w:pStyle w:val="ListParagraph"/>
        <w:spacing w:before="240"/>
        <w:ind w:left="792"/>
        <w:contextualSpacing w:val="0"/>
        <w:jc w:val="center"/>
      </w:pPr>
      <w:r w:rsidRPr="00D20E40">
        <w:rPr>
          <w:noProof/>
        </w:rPr>
        <w:drawing>
          <wp:inline distT="0" distB="0" distL="0" distR="0" wp14:anchorId="13B49699" wp14:editId="595FD0AD">
            <wp:extent cx="3726180" cy="1543703"/>
            <wp:effectExtent l="0" t="0" r="762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3737245" cy="1548287"/>
                    </a:xfrm>
                    <a:prstGeom prst="rect">
                      <a:avLst/>
                    </a:prstGeom>
                  </pic:spPr>
                </pic:pic>
              </a:graphicData>
            </a:graphic>
          </wp:inline>
        </w:drawing>
      </w:r>
    </w:p>
    <w:p w14:paraId="2B3767DE" w14:textId="77777777" w:rsidR="006367DD" w:rsidRDefault="006367DD" w:rsidP="006367DD">
      <w:pPr>
        <w:pStyle w:val="ListParagraph"/>
        <w:numPr>
          <w:ilvl w:val="0"/>
          <w:numId w:val="5"/>
        </w:numPr>
        <w:spacing w:before="240"/>
        <w:contextualSpacing w:val="0"/>
      </w:pPr>
      <w:r>
        <w:lastRenderedPageBreak/>
        <w:t xml:space="preserve">Use a </w:t>
      </w:r>
      <w:proofErr w:type="spellStart"/>
      <w:r>
        <w:t>texteditor</w:t>
      </w:r>
      <w:proofErr w:type="spellEnd"/>
      <w:r>
        <w:t xml:space="preserve"> to edit the </w:t>
      </w:r>
      <w:r w:rsidRPr="006B34E1">
        <w:rPr>
          <w:b/>
        </w:rPr>
        <w:t>lab7-cleanup.sql</w:t>
      </w:r>
      <w:r>
        <w:t xml:space="preserve"> script to </w:t>
      </w:r>
      <w:r w:rsidR="006B34E1">
        <w:t xml:space="preserve">be able to </w:t>
      </w:r>
      <w:r>
        <w:t xml:space="preserve">cleanup based on your new </w:t>
      </w:r>
      <w:proofErr w:type="spellStart"/>
      <w:r w:rsidRPr="006367DD">
        <w:rPr>
          <w:i/>
        </w:rPr>
        <w:t>yourname</w:t>
      </w:r>
      <w:r w:rsidRPr="006367DD">
        <w:t>User</w:t>
      </w:r>
      <w:proofErr w:type="spellEnd"/>
      <w:r>
        <w:rPr>
          <w:i/>
        </w:rPr>
        <w:t xml:space="preserve"> </w:t>
      </w:r>
      <w:r>
        <w:t xml:space="preserve">username. </w:t>
      </w:r>
      <w:r w:rsidR="006B34E1">
        <w:t xml:space="preserve"> Provide a screenshot showing the updated contents of the script below</w:t>
      </w:r>
    </w:p>
    <w:p w14:paraId="079876E9" w14:textId="70E57E06" w:rsidR="006B34E1" w:rsidRDefault="00D20E40" w:rsidP="00D20E40">
      <w:pPr>
        <w:pStyle w:val="ListParagraph"/>
        <w:spacing w:before="240"/>
        <w:ind w:left="360"/>
        <w:contextualSpacing w:val="0"/>
        <w:jc w:val="center"/>
      </w:pPr>
      <w:r w:rsidRPr="00D20E40">
        <w:rPr>
          <w:noProof/>
        </w:rPr>
        <w:drawing>
          <wp:inline distT="0" distB="0" distL="0" distR="0" wp14:anchorId="2F20A664" wp14:editId="0F4126C2">
            <wp:extent cx="4472940" cy="2233949"/>
            <wp:effectExtent l="0" t="0" r="381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3"/>
                    <a:stretch>
                      <a:fillRect/>
                    </a:stretch>
                  </pic:blipFill>
                  <pic:spPr>
                    <a:xfrm>
                      <a:off x="0" y="0"/>
                      <a:ext cx="4477029" cy="2235991"/>
                    </a:xfrm>
                    <a:prstGeom prst="rect">
                      <a:avLst/>
                    </a:prstGeom>
                  </pic:spPr>
                </pic:pic>
              </a:graphicData>
            </a:graphic>
          </wp:inline>
        </w:drawing>
      </w:r>
    </w:p>
    <w:p w14:paraId="7F167227" w14:textId="77777777" w:rsidR="006367DD" w:rsidRDefault="00044E86" w:rsidP="006367DD">
      <w:pPr>
        <w:pStyle w:val="ListParagraph"/>
        <w:numPr>
          <w:ilvl w:val="0"/>
          <w:numId w:val="5"/>
        </w:numPr>
        <w:spacing w:before="240"/>
        <w:contextualSpacing w:val="0"/>
      </w:pPr>
      <w:r>
        <w:t>Create</w:t>
      </w:r>
      <w:r w:rsidR="006367DD">
        <w:t xml:space="preserve"> a screenshot showing you running your version of the lab7-create.sql script and including (some of) the output.  </w:t>
      </w:r>
      <w:r>
        <w:t>You</w:t>
      </w:r>
      <w:r w:rsidR="006367DD">
        <w:t xml:space="preserve"> now have the storage, user, roles, tables, triggers, and stored procedures all in place.  Provide the screenshot below:</w:t>
      </w:r>
    </w:p>
    <w:p w14:paraId="1B263423" w14:textId="5053669E" w:rsidR="006367DD" w:rsidRDefault="00265665" w:rsidP="00044E86">
      <w:pPr>
        <w:spacing w:before="240"/>
        <w:ind w:left="360"/>
        <w:jc w:val="center"/>
      </w:pPr>
      <w:r w:rsidRPr="00265665">
        <w:rPr>
          <w:noProof/>
        </w:rPr>
        <w:drawing>
          <wp:inline distT="0" distB="0" distL="0" distR="0" wp14:anchorId="18BF53C9" wp14:editId="5A85519B">
            <wp:extent cx="3901440" cy="3042316"/>
            <wp:effectExtent l="0" t="0" r="3810" b="5715"/>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14"/>
                    <a:stretch>
                      <a:fillRect/>
                    </a:stretch>
                  </pic:blipFill>
                  <pic:spPr>
                    <a:xfrm>
                      <a:off x="0" y="0"/>
                      <a:ext cx="3914206" cy="3052271"/>
                    </a:xfrm>
                    <a:prstGeom prst="rect">
                      <a:avLst/>
                    </a:prstGeom>
                  </pic:spPr>
                </pic:pic>
              </a:graphicData>
            </a:graphic>
          </wp:inline>
        </w:drawing>
      </w:r>
    </w:p>
    <w:p w14:paraId="2A94977D" w14:textId="57E0F641" w:rsidR="00265665" w:rsidRPr="00265665" w:rsidRDefault="00265665" w:rsidP="00044E86">
      <w:pPr>
        <w:spacing w:before="240"/>
        <w:ind w:left="360"/>
        <w:jc w:val="center"/>
        <w:rPr>
          <w:color w:val="FF0000"/>
        </w:rPr>
      </w:pPr>
      <w:r w:rsidRPr="00265665">
        <w:rPr>
          <w:color w:val="FF0000"/>
        </w:rPr>
        <w:t>lab7-create.sql execute without error</w:t>
      </w:r>
    </w:p>
    <w:p w14:paraId="4140593C" w14:textId="5CAC2B96" w:rsidR="00265665" w:rsidRDefault="00265665" w:rsidP="00044E86">
      <w:pPr>
        <w:spacing w:before="240"/>
        <w:ind w:left="360"/>
        <w:jc w:val="center"/>
      </w:pPr>
    </w:p>
    <w:p w14:paraId="40EBD937" w14:textId="65FD962C" w:rsidR="00265665" w:rsidRDefault="00265665" w:rsidP="00265665">
      <w:pPr>
        <w:spacing w:before="240"/>
        <w:ind w:left="360"/>
        <w:jc w:val="center"/>
      </w:pPr>
      <w:r w:rsidRPr="00265665">
        <w:rPr>
          <w:noProof/>
        </w:rPr>
        <w:lastRenderedPageBreak/>
        <w:drawing>
          <wp:inline distT="0" distB="0" distL="0" distR="0" wp14:anchorId="0B264864" wp14:editId="0BC09E36">
            <wp:extent cx="3345180" cy="2872145"/>
            <wp:effectExtent l="0" t="0" r="7620" b="444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5"/>
                    <a:stretch>
                      <a:fillRect/>
                    </a:stretch>
                  </pic:blipFill>
                  <pic:spPr>
                    <a:xfrm>
                      <a:off x="0" y="0"/>
                      <a:ext cx="3348512" cy="2875006"/>
                    </a:xfrm>
                    <a:prstGeom prst="rect">
                      <a:avLst/>
                    </a:prstGeom>
                  </pic:spPr>
                </pic:pic>
              </a:graphicData>
            </a:graphic>
          </wp:inline>
        </w:drawing>
      </w:r>
      <w:r w:rsidRPr="00265665">
        <w:rPr>
          <w:noProof/>
        </w:rPr>
        <w:drawing>
          <wp:inline distT="0" distB="0" distL="0" distR="0" wp14:anchorId="62B02715" wp14:editId="60D97975">
            <wp:extent cx="3382772" cy="4201514"/>
            <wp:effectExtent l="0" t="0" r="8255" b="889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6"/>
                    <a:stretch>
                      <a:fillRect/>
                    </a:stretch>
                  </pic:blipFill>
                  <pic:spPr>
                    <a:xfrm>
                      <a:off x="0" y="0"/>
                      <a:ext cx="3392897" cy="4214090"/>
                    </a:xfrm>
                    <a:prstGeom prst="rect">
                      <a:avLst/>
                    </a:prstGeom>
                  </pic:spPr>
                </pic:pic>
              </a:graphicData>
            </a:graphic>
          </wp:inline>
        </w:drawing>
      </w:r>
    </w:p>
    <w:p w14:paraId="4C76F4C5" w14:textId="3BC1974B" w:rsidR="00265665" w:rsidRPr="00265665" w:rsidRDefault="00265665" w:rsidP="00265665">
      <w:pPr>
        <w:spacing w:before="240"/>
        <w:ind w:left="360"/>
        <w:jc w:val="center"/>
        <w:rPr>
          <w:color w:val="FF0000"/>
        </w:rPr>
      </w:pPr>
      <w:r w:rsidRPr="00265665">
        <w:rPr>
          <w:color w:val="FF0000"/>
        </w:rPr>
        <w:t xml:space="preserve">Use </w:t>
      </w:r>
      <w:proofErr w:type="gramStart"/>
      <w:r w:rsidRPr="00265665">
        <w:rPr>
          <w:color w:val="FF0000"/>
        </w:rPr>
        <w:t>select</w:t>
      </w:r>
      <w:proofErr w:type="gramEnd"/>
      <w:r w:rsidRPr="00265665">
        <w:rPr>
          <w:color w:val="FF0000"/>
        </w:rPr>
        <w:t xml:space="preserve"> * from </w:t>
      </w:r>
      <w:proofErr w:type="spellStart"/>
      <w:r w:rsidRPr="00265665">
        <w:rPr>
          <w:color w:val="FF0000"/>
        </w:rPr>
        <w:t>retaillocation</w:t>
      </w:r>
      <w:proofErr w:type="spellEnd"/>
      <w:r w:rsidRPr="00265665">
        <w:rPr>
          <w:color w:val="FF0000"/>
        </w:rPr>
        <w:t xml:space="preserve"> to check the output. The result matches the records in the script. </w:t>
      </w:r>
    </w:p>
    <w:p w14:paraId="59E3E432" w14:textId="77777777" w:rsidR="00265665" w:rsidRDefault="00265665" w:rsidP="00044E86">
      <w:pPr>
        <w:spacing w:before="240"/>
        <w:ind w:left="360"/>
        <w:jc w:val="center"/>
      </w:pPr>
    </w:p>
    <w:p w14:paraId="23AAE0D5" w14:textId="77777777" w:rsidR="007F5AA5" w:rsidRDefault="006367DD" w:rsidP="006367DD">
      <w:pPr>
        <w:pStyle w:val="ListParagraph"/>
        <w:numPr>
          <w:ilvl w:val="0"/>
          <w:numId w:val="5"/>
        </w:numPr>
        <w:spacing w:before="240"/>
        <w:contextualSpacing w:val="0"/>
      </w:pPr>
      <w:r>
        <w:lastRenderedPageBreak/>
        <w:t>Use</w:t>
      </w:r>
      <w:r w:rsidR="007F5AA5">
        <w:t xml:space="preserve"> the Windows Start menu to open the ‘Oracle SQL Developer’ tool in the Oracle tools folder.  You should see something like this:</w:t>
      </w:r>
    </w:p>
    <w:p w14:paraId="6D80151B" w14:textId="77777777" w:rsidR="00ED096A" w:rsidRDefault="007F5AA5" w:rsidP="007F5AA5">
      <w:pPr>
        <w:pStyle w:val="ListParagraph"/>
        <w:spacing w:before="240"/>
        <w:ind w:left="360"/>
        <w:contextualSpacing w:val="0"/>
        <w:jc w:val="center"/>
      </w:pPr>
      <w:r>
        <w:rPr>
          <w:noProof/>
          <w:lang w:val="en-CA" w:eastAsia="en-CA"/>
        </w:rPr>
        <w:drawing>
          <wp:inline distT="0" distB="0" distL="0" distR="0" wp14:anchorId="266E8145" wp14:editId="7861EDC2">
            <wp:extent cx="3677920" cy="20746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87435" cy="2080062"/>
                    </a:xfrm>
                    <a:prstGeom prst="rect">
                      <a:avLst/>
                    </a:prstGeom>
                  </pic:spPr>
                </pic:pic>
              </a:graphicData>
            </a:graphic>
          </wp:inline>
        </w:drawing>
      </w:r>
    </w:p>
    <w:p w14:paraId="65B6A2D2" w14:textId="77777777" w:rsidR="006367DD" w:rsidRPr="00044E86" w:rsidRDefault="006367DD" w:rsidP="00707E47">
      <w:pPr>
        <w:pStyle w:val="ListParagraph"/>
        <w:numPr>
          <w:ilvl w:val="2"/>
          <w:numId w:val="5"/>
        </w:numPr>
        <w:spacing w:before="240"/>
        <w:contextualSpacing w:val="0"/>
      </w:pPr>
      <w:r>
        <w:t xml:space="preserve">You need to create a new connection called </w:t>
      </w:r>
      <w:proofErr w:type="spellStart"/>
      <w:r>
        <w:rPr>
          <w:i/>
        </w:rPr>
        <w:t>yourname</w:t>
      </w:r>
      <w:r w:rsidR="0012532D" w:rsidRPr="0012532D">
        <w:t>User</w:t>
      </w:r>
      <w:r w:rsidRPr="0012532D">
        <w:t>Connection</w:t>
      </w:r>
      <w:proofErr w:type="spellEnd"/>
      <w:r>
        <w:rPr>
          <w:i/>
        </w:rPr>
        <w:t xml:space="preserve"> </w:t>
      </w:r>
      <w:r>
        <w:t xml:space="preserve">that connects to the local </w:t>
      </w:r>
      <w:r w:rsidR="006B34E1">
        <w:t>Oracle</w:t>
      </w:r>
      <w:r>
        <w:t xml:space="preserve"> database instance as </w:t>
      </w:r>
      <w:proofErr w:type="spellStart"/>
      <w:r>
        <w:rPr>
          <w:i/>
        </w:rPr>
        <w:t>yourname</w:t>
      </w:r>
      <w:r w:rsidRPr="0012532D">
        <w:t>User</w:t>
      </w:r>
      <w:proofErr w:type="spellEnd"/>
      <w:r>
        <w:rPr>
          <w:i/>
        </w:rPr>
        <w:t xml:space="preserve"> </w:t>
      </w:r>
      <w:r>
        <w:rPr>
          <w:u w:val="single"/>
        </w:rPr>
        <w:t xml:space="preserve">using the password you used in the creation script.   </w:t>
      </w:r>
    </w:p>
    <w:p w14:paraId="2A912F6D" w14:textId="77777777" w:rsidR="00044E86" w:rsidRDefault="00044E86" w:rsidP="00044E86">
      <w:pPr>
        <w:pStyle w:val="ListParagraph"/>
        <w:numPr>
          <w:ilvl w:val="3"/>
          <w:numId w:val="5"/>
        </w:numPr>
        <w:spacing w:before="240"/>
        <w:contextualSpacing w:val="0"/>
      </w:pPr>
      <w:r>
        <w:rPr>
          <w:u w:val="single"/>
        </w:rPr>
        <w:t>Click on the new connection button.</w:t>
      </w:r>
      <w:r>
        <w:rPr>
          <w:i/>
        </w:rPr>
        <w:t xml:space="preserve">  </w:t>
      </w:r>
      <w:r>
        <w:t>You should see something like this:</w:t>
      </w:r>
    </w:p>
    <w:p w14:paraId="1ED539F9" w14:textId="77777777" w:rsidR="00044E86" w:rsidRDefault="00044E86" w:rsidP="00044E86">
      <w:pPr>
        <w:pStyle w:val="ListParagraph"/>
        <w:spacing w:before="240"/>
        <w:ind w:left="1728"/>
        <w:contextualSpacing w:val="0"/>
      </w:pPr>
      <w:r>
        <w:rPr>
          <w:noProof/>
          <w:lang w:val="en-CA" w:eastAsia="en-CA"/>
        </w:rPr>
        <w:drawing>
          <wp:inline distT="0" distB="0" distL="0" distR="0" wp14:anchorId="5FEB266F" wp14:editId="5B2E4D02">
            <wp:extent cx="4530725" cy="2358911"/>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41691" cy="2364620"/>
                    </a:xfrm>
                    <a:prstGeom prst="rect">
                      <a:avLst/>
                    </a:prstGeom>
                  </pic:spPr>
                </pic:pic>
              </a:graphicData>
            </a:graphic>
          </wp:inline>
        </w:drawing>
      </w:r>
    </w:p>
    <w:p w14:paraId="751DC2F8" w14:textId="77777777" w:rsidR="00044E86" w:rsidRDefault="00044E86" w:rsidP="00044E86">
      <w:pPr>
        <w:pStyle w:val="ListParagraph"/>
        <w:numPr>
          <w:ilvl w:val="3"/>
          <w:numId w:val="5"/>
        </w:numPr>
        <w:spacing w:before="240"/>
        <w:contextualSpacing w:val="0"/>
      </w:pPr>
      <w:r>
        <w:t xml:space="preserve">You likely have less database type options, but you should </w:t>
      </w:r>
      <w:r w:rsidR="006A4A91">
        <w:t xml:space="preserve">fill in the form:  </w:t>
      </w:r>
      <w:r>
        <w:t>select ‘Oracle’ and change the SID to the instance name that you had captured earlier (</w:t>
      </w:r>
      <w:r w:rsidR="00380890">
        <w:t>‘</w:t>
      </w:r>
      <w:r>
        <w:t xml:space="preserve">show </w:t>
      </w:r>
      <w:proofErr w:type="spellStart"/>
      <w:r>
        <w:t>con_name</w:t>
      </w:r>
      <w:proofErr w:type="spellEnd"/>
      <w:r w:rsidR="00380890">
        <w:t>’ using</w:t>
      </w:r>
      <w:r>
        <w:t xml:space="preserve"> </w:t>
      </w:r>
      <w:proofErr w:type="spellStart"/>
      <w:r>
        <w:t>sqlplus</w:t>
      </w:r>
      <w:proofErr w:type="spellEnd"/>
      <w:r>
        <w:t>).  Mine is ‘</w:t>
      </w:r>
      <w:proofErr w:type="spellStart"/>
      <w:r>
        <w:t>orcl</w:t>
      </w:r>
      <w:proofErr w:type="spellEnd"/>
      <w:r>
        <w:t>’.</w:t>
      </w:r>
      <w:r w:rsidR="00380890">
        <w:t xml:space="preserve">  You should test your connection and provide the confirmation screen below.</w:t>
      </w:r>
    </w:p>
    <w:p w14:paraId="11CDA92B" w14:textId="1908C214" w:rsidR="00380890" w:rsidRDefault="00030A4A" w:rsidP="00380890">
      <w:pPr>
        <w:pStyle w:val="ListParagraph"/>
        <w:spacing w:before="240"/>
        <w:ind w:left="1728"/>
        <w:contextualSpacing w:val="0"/>
      </w:pPr>
      <w:r>
        <w:rPr>
          <w:noProof/>
        </w:rPr>
        <w:lastRenderedPageBreak/>
        <w:drawing>
          <wp:inline distT="0" distB="0" distL="0" distR="0" wp14:anchorId="000A2BC6" wp14:editId="464376ED">
            <wp:extent cx="4374292" cy="2623051"/>
            <wp:effectExtent l="0" t="0" r="7620" b="63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9"/>
                    <a:stretch>
                      <a:fillRect/>
                    </a:stretch>
                  </pic:blipFill>
                  <pic:spPr>
                    <a:xfrm>
                      <a:off x="0" y="0"/>
                      <a:ext cx="4382560" cy="2628009"/>
                    </a:xfrm>
                    <a:prstGeom prst="rect">
                      <a:avLst/>
                    </a:prstGeom>
                  </pic:spPr>
                </pic:pic>
              </a:graphicData>
            </a:graphic>
          </wp:inline>
        </w:drawing>
      </w:r>
    </w:p>
    <w:p w14:paraId="19DFA0E1" w14:textId="720EAAB1" w:rsidR="00707E47" w:rsidRDefault="00380890" w:rsidP="00707E47">
      <w:pPr>
        <w:pStyle w:val="ListParagraph"/>
        <w:numPr>
          <w:ilvl w:val="2"/>
          <w:numId w:val="5"/>
        </w:numPr>
        <w:spacing w:before="240"/>
        <w:contextualSpacing w:val="0"/>
      </w:pPr>
      <w:r>
        <w:t xml:space="preserve">Once the connection is in place, </w:t>
      </w:r>
      <w:proofErr w:type="gramStart"/>
      <w:r>
        <w:t>Open</w:t>
      </w:r>
      <w:proofErr w:type="gramEnd"/>
      <w:r>
        <w:t xml:space="preserve"> it (provid</w:t>
      </w:r>
      <w:r w:rsidR="0012532D">
        <w:t>ing</w:t>
      </w:r>
      <w:r>
        <w:t xml:space="preserve"> the password for your new user) to view the contents.  Provide a screenshot showing the set of tables</w:t>
      </w:r>
      <w:r w:rsidR="000624F7">
        <w:t>.</w:t>
      </w:r>
    </w:p>
    <w:p w14:paraId="19ED56D0" w14:textId="55A7B403" w:rsidR="00A02A1F" w:rsidRDefault="00A02A1F" w:rsidP="00A02A1F">
      <w:pPr>
        <w:pStyle w:val="ListParagraph"/>
        <w:spacing w:before="240"/>
        <w:ind w:left="1224"/>
        <w:contextualSpacing w:val="0"/>
      </w:pPr>
      <w:r>
        <w:rPr>
          <w:noProof/>
        </w:rPr>
        <w:drawing>
          <wp:inline distT="0" distB="0" distL="0" distR="0" wp14:anchorId="0FA33C31" wp14:editId="034884FC">
            <wp:extent cx="4758638" cy="2560468"/>
            <wp:effectExtent l="0" t="0" r="4445"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a:stretch>
                      <a:fillRect/>
                    </a:stretch>
                  </pic:blipFill>
                  <pic:spPr>
                    <a:xfrm>
                      <a:off x="0" y="0"/>
                      <a:ext cx="4761161" cy="2561826"/>
                    </a:xfrm>
                    <a:prstGeom prst="rect">
                      <a:avLst/>
                    </a:prstGeom>
                  </pic:spPr>
                </pic:pic>
              </a:graphicData>
            </a:graphic>
          </wp:inline>
        </w:drawing>
      </w:r>
    </w:p>
    <w:p w14:paraId="332B8B71" w14:textId="77777777" w:rsidR="00380890" w:rsidRDefault="00380890" w:rsidP="00707E47">
      <w:pPr>
        <w:pStyle w:val="ListParagraph"/>
        <w:numPr>
          <w:ilvl w:val="2"/>
          <w:numId w:val="5"/>
        </w:numPr>
        <w:spacing w:before="240"/>
        <w:contextualSpacing w:val="0"/>
      </w:pPr>
      <w:r>
        <w:t xml:space="preserve">Use the query editor in SQL </w:t>
      </w:r>
      <w:r w:rsidR="00755FBA">
        <w:t xml:space="preserve">Developer (or </w:t>
      </w:r>
      <w:proofErr w:type="spellStart"/>
      <w:r w:rsidR="00755FBA">
        <w:t>sqlplus</w:t>
      </w:r>
      <w:proofErr w:type="spellEnd"/>
      <w:r w:rsidR="005048A6">
        <w:t xml:space="preserve">) </w:t>
      </w:r>
      <w:r>
        <w:t xml:space="preserve">to provide examples of </w:t>
      </w:r>
      <w:r w:rsidR="006A4A91">
        <w:t>trying to insert</w:t>
      </w:r>
      <w:r>
        <w:t xml:space="preserve"> an invalid address, an invalid </w:t>
      </w:r>
      <w:r w:rsidR="0012532D">
        <w:t>telephone</w:t>
      </w:r>
      <w:r>
        <w:t xml:space="preserve">, and a </w:t>
      </w:r>
      <w:proofErr w:type="spellStart"/>
      <w:r>
        <w:t>retaillocation</w:t>
      </w:r>
      <w:proofErr w:type="spellEnd"/>
      <w:r>
        <w:t xml:space="preserve"> with both problems.  Provide your screenshots below.</w:t>
      </w:r>
    </w:p>
    <w:p w14:paraId="28912E44" w14:textId="77777777" w:rsidR="0012532D" w:rsidRDefault="0012532D" w:rsidP="0012532D">
      <w:pPr>
        <w:pStyle w:val="ListParagraph"/>
        <w:numPr>
          <w:ilvl w:val="3"/>
          <w:numId w:val="5"/>
        </w:numPr>
        <w:spacing w:before="240"/>
        <w:contextualSpacing w:val="0"/>
      </w:pPr>
      <w:r>
        <w:t>Invalid address</w:t>
      </w:r>
      <w:r w:rsidR="006A4A91">
        <w:t xml:space="preserve"> (</w:t>
      </w:r>
      <w:proofErr w:type="spellStart"/>
      <w:r w:rsidR="006A4A91">
        <w:t>postalcode</w:t>
      </w:r>
      <w:proofErr w:type="spellEnd"/>
      <w:r w:rsidR="006A4A91">
        <w:t>)</w:t>
      </w:r>
      <w:r>
        <w:t>:</w:t>
      </w:r>
    </w:p>
    <w:p w14:paraId="64A8B3BA" w14:textId="3B80D5E9" w:rsidR="0012532D" w:rsidRDefault="00F21143" w:rsidP="00F21143">
      <w:pPr>
        <w:pStyle w:val="ListParagraph"/>
        <w:spacing w:before="240"/>
        <w:ind w:left="1728"/>
        <w:contextualSpacing w:val="0"/>
      </w:pPr>
      <w:r>
        <w:rPr>
          <w:noProof/>
        </w:rPr>
        <w:lastRenderedPageBreak/>
        <w:drawing>
          <wp:inline distT="0" distB="0" distL="0" distR="0" wp14:anchorId="589B3046" wp14:editId="36E2A122">
            <wp:extent cx="3855472" cy="3143559"/>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1"/>
                    <a:stretch>
                      <a:fillRect/>
                    </a:stretch>
                  </pic:blipFill>
                  <pic:spPr>
                    <a:xfrm>
                      <a:off x="0" y="0"/>
                      <a:ext cx="3860048" cy="3147290"/>
                    </a:xfrm>
                    <a:prstGeom prst="rect">
                      <a:avLst/>
                    </a:prstGeom>
                  </pic:spPr>
                </pic:pic>
              </a:graphicData>
            </a:graphic>
          </wp:inline>
        </w:drawing>
      </w:r>
    </w:p>
    <w:p w14:paraId="3703DC49" w14:textId="77777777" w:rsidR="0012532D" w:rsidRDefault="0012532D" w:rsidP="0012532D">
      <w:pPr>
        <w:pStyle w:val="ListParagraph"/>
        <w:numPr>
          <w:ilvl w:val="3"/>
          <w:numId w:val="5"/>
        </w:numPr>
        <w:spacing w:before="240"/>
        <w:contextualSpacing w:val="0"/>
      </w:pPr>
      <w:r>
        <w:t>Invalid telephone:</w:t>
      </w:r>
    </w:p>
    <w:p w14:paraId="2A269DB5" w14:textId="6A695224" w:rsidR="0012532D" w:rsidRDefault="008A189A" w:rsidP="00F21143">
      <w:pPr>
        <w:pStyle w:val="ListParagraph"/>
      </w:pPr>
      <w:r>
        <w:rPr>
          <w:noProof/>
        </w:rPr>
        <w:drawing>
          <wp:inline distT="0" distB="0" distL="0" distR="0" wp14:anchorId="65811940" wp14:editId="4FBF965A">
            <wp:extent cx="3682314" cy="3035957"/>
            <wp:effectExtent l="0" t="0" r="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22"/>
                    <a:stretch>
                      <a:fillRect/>
                    </a:stretch>
                  </pic:blipFill>
                  <pic:spPr>
                    <a:xfrm>
                      <a:off x="0" y="0"/>
                      <a:ext cx="3687609" cy="3040322"/>
                    </a:xfrm>
                    <a:prstGeom prst="rect">
                      <a:avLst/>
                    </a:prstGeom>
                  </pic:spPr>
                </pic:pic>
              </a:graphicData>
            </a:graphic>
          </wp:inline>
        </w:drawing>
      </w:r>
    </w:p>
    <w:p w14:paraId="267D03A5" w14:textId="77777777" w:rsidR="006A4A91" w:rsidRDefault="0012532D" w:rsidP="0012532D">
      <w:pPr>
        <w:pStyle w:val="ListParagraph"/>
        <w:numPr>
          <w:ilvl w:val="3"/>
          <w:numId w:val="5"/>
        </w:numPr>
        <w:spacing w:before="240"/>
        <w:contextualSpacing w:val="0"/>
      </w:pPr>
      <w:r>
        <w:t xml:space="preserve">Invalid </w:t>
      </w:r>
      <w:proofErr w:type="spellStart"/>
      <w:r>
        <w:t>retaillocation</w:t>
      </w:r>
      <w:proofErr w:type="spellEnd"/>
      <w:r w:rsidR="006A4A91">
        <w:t>: (3 possibilities)</w:t>
      </w:r>
    </w:p>
    <w:p w14:paraId="25019115" w14:textId="77777777" w:rsidR="006A4A91" w:rsidRDefault="006A4A91" w:rsidP="006A4A91">
      <w:pPr>
        <w:pStyle w:val="ListParagraph"/>
        <w:numPr>
          <w:ilvl w:val="4"/>
          <w:numId w:val="5"/>
        </w:numPr>
        <w:spacing w:before="240"/>
        <w:contextualSpacing w:val="0"/>
      </w:pPr>
      <w:r>
        <w:t>Invalid telephone field:</w:t>
      </w:r>
    </w:p>
    <w:p w14:paraId="482798B0" w14:textId="381E8328" w:rsidR="006A4A91" w:rsidRDefault="0021333E" w:rsidP="0021333E">
      <w:pPr>
        <w:spacing w:before="240"/>
      </w:pPr>
      <w:r>
        <w:rPr>
          <w:noProof/>
        </w:rPr>
        <w:lastRenderedPageBreak/>
        <w:drawing>
          <wp:inline distT="0" distB="0" distL="0" distR="0" wp14:anchorId="059A5FA4" wp14:editId="01069ACC">
            <wp:extent cx="4872321" cy="3057495"/>
            <wp:effectExtent l="0" t="0" r="508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3"/>
                    <a:stretch>
                      <a:fillRect/>
                    </a:stretch>
                  </pic:blipFill>
                  <pic:spPr>
                    <a:xfrm>
                      <a:off x="0" y="0"/>
                      <a:ext cx="4876091" cy="3059860"/>
                    </a:xfrm>
                    <a:prstGeom prst="rect">
                      <a:avLst/>
                    </a:prstGeom>
                  </pic:spPr>
                </pic:pic>
              </a:graphicData>
            </a:graphic>
          </wp:inline>
        </w:drawing>
      </w:r>
    </w:p>
    <w:p w14:paraId="32196B69" w14:textId="77777777" w:rsidR="006A4A91" w:rsidRDefault="006A4A91" w:rsidP="006A4A91">
      <w:pPr>
        <w:pStyle w:val="ListParagraph"/>
        <w:numPr>
          <w:ilvl w:val="4"/>
          <w:numId w:val="5"/>
        </w:numPr>
        <w:spacing w:before="240"/>
        <w:contextualSpacing w:val="0"/>
      </w:pPr>
      <w:r>
        <w:t xml:space="preserve">Invalid </w:t>
      </w:r>
      <w:proofErr w:type="spellStart"/>
      <w:r>
        <w:t>postalcode</w:t>
      </w:r>
      <w:proofErr w:type="spellEnd"/>
      <w:r>
        <w:t xml:space="preserve"> field:</w:t>
      </w:r>
    </w:p>
    <w:p w14:paraId="143A5BF6" w14:textId="477F4A01" w:rsidR="006A4A91" w:rsidRDefault="000A34B2" w:rsidP="006A4A91">
      <w:pPr>
        <w:spacing w:before="240"/>
      </w:pPr>
      <w:r>
        <w:rPr>
          <w:noProof/>
        </w:rPr>
        <w:drawing>
          <wp:inline distT="0" distB="0" distL="0" distR="0" wp14:anchorId="7946DDEE" wp14:editId="748FCB7E">
            <wp:extent cx="6196965" cy="3250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96965" cy="3250565"/>
                    </a:xfrm>
                    <a:prstGeom prst="rect">
                      <a:avLst/>
                    </a:prstGeom>
                  </pic:spPr>
                </pic:pic>
              </a:graphicData>
            </a:graphic>
          </wp:inline>
        </w:drawing>
      </w:r>
    </w:p>
    <w:p w14:paraId="1DE6A46A" w14:textId="77777777" w:rsidR="0012532D" w:rsidRDefault="006A4A91" w:rsidP="006A4A91">
      <w:pPr>
        <w:pStyle w:val="ListParagraph"/>
        <w:numPr>
          <w:ilvl w:val="4"/>
          <w:numId w:val="5"/>
        </w:numPr>
        <w:spacing w:before="240"/>
        <w:contextualSpacing w:val="0"/>
      </w:pPr>
      <w:r>
        <w:t xml:space="preserve">Both </w:t>
      </w:r>
      <w:proofErr w:type="spellStart"/>
      <w:r>
        <w:t>postalcode</w:t>
      </w:r>
      <w:proofErr w:type="spellEnd"/>
      <w:r>
        <w:t xml:space="preserve"> and telephone are invalid (</w:t>
      </w:r>
      <w:r w:rsidR="004B0285">
        <w:t>don’t try to fix the trigger… it is ok if only 1 error is shown)</w:t>
      </w:r>
      <w:r w:rsidR="0012532D">
        <w:t>:</w:t>
      </w:r>
    </w:p>
    <w:p w14:paraId="343E4B41" w14:textId="31253E12" w:rsidR="00380890" w:rsidRDefault="008166C9" w:rsidP="008166C9">
      <w:pPr>
        <w:spacing w:before="240"/>
      </w:pPr>
      <w:r>
        <w:rPr>
          <w:noProof/>
        </w:rPr>
        <w:lastRenderedPageBreak/>
        <w:drawing>
          <wp:inline distT="0" distB="0" distL="0" distR="0" wp14:anchorId="7CCB0B2E" wp14:editId="11634ACC">
            <wp:extent cx="6196965" cy="3206750"/>
            <wp:effectExtent l="0" t="0" r="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25"/>
                    <a:stretch>
                      <a:fillRect/>
                    </a:stretch>
                  </pic:blipFill>
                  <pic:spPr>
                    <a:xfrm>
                      <a:off x="0" y="0"/>
                      <a:ext cx="6196965" cy="3206750"/>
                    </a:xfrm>
                    <a:prstGeom prst="rect">
                      <a:avLst/>
                    </a:prstGeom>
                  </pic:spPr>
                </pic:pic>
              </a:graphicData>
            </a:graphic>
          </wp:inline>
        </w:drawing>
      </w:r>
    </w:p>
    <w:p w14:paraId="54D9C0CC" w14:textId="77777777" w:rsidR="006559E4" w:rsidRDefault="006559E4" w:rsidP="006559E4">
      <w:pPr>
        <w:pStyle w:val="ListParagraph"/>
        <w:numPr>
          <w:ilvl w:val="0"/>
          <w:numId w:val="5"/>
        </w:numPr>
        <w:spacing w:before="240"/>
        <w:ind w:left="357" w:hanging="357"/>
        <w:contextualSpacing w:val="0"/>
      </w:pPr>
      <w:r>
        <w:t xml:space="preserve">Once you have embedded </w:t>
      </w:r>
      <w:proofErr w:type="gramStart"/>
      <w:r>
        <w:t>all of</w:t>
      </w:r>
      <w:proofErr w:type="gramEnd"/>
      <w:r>
        <w:t xml:space="preserve"> your screenshots, submit the file in Brightspace and you’re done!</w:t>
      </w:r>
    </w:p>
    <w:sectPr w:rsidR="006559E4" w:rsidSect="00B0452D">
      <w:headerReference w:type="even" r:id="rId26"/>
      <w:headerReference w:type="default" r:id="rId27"/>
      <w:footerReference w:type="even" r:id="rId28"/>
      <w:footerReference w:type="default" r:id="rId29"/>
      <w:headerReference w:type="first" r:id="rId30"/>
      <w:footerReference w:type="first" r:id="rId31"/>
      <w:type w:val="continuous"/>
      <w:pgSz w:w="12240" w:h="15840"/>
      <w:pgMar w:top="2063" w:right="1041" w:bottom="36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7C822" w14:textId="77777777" w:rsidR="009A5488" w:rsidRDefault="009A5488">
      <w:r>
        <w:separator/>
      </w:r>
    </w:p>
  </w:endnote>
  <w:endnote w:type="continuationSeparator" w:id="0">
    <w:p w14:paraId="4F08FA71" w14:textId="77777777" w:rsidR="009A5488" w:rsidRDefault="009A54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CY">
    <w:altName w:val="Courier New"/>
    <w:charset w:val="59"/>
    <w:family w:val="auto"/>
    <w:pitch w:val="variable"/>
    <w:sig w:usb0="00000000" w:usb1="00000000" w:usb2="00000000" w:usb3="00000000" w:csb0="00000004"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83EC6" w14:textId="77777777" w:rsidR="003E5FEC" w:rsidRDefault="003E5F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183F4" w14:textId="77777777" w:rsidR="004679F8" w:rsidRPr="008A1E99" w:rsidRDefault="004679F8" w:rsidP="00A413F3">
    <w:pPr>
      <w:pStyle w:val="Footer"/>
      <w:tabs>
        <w:tab w:val="clear" w:pos="8640"/>
        <w:tab w:val="right" w:pos="9360"/>
      </w:tabs>
      <w:rPr>
        <w:color w:val="339966"/>
        <w:sz w:val="16"/>
      </w:rPr>
    </w:pPr>
  </w:p>
  <w:p w14:paraId="2A4FD7E5" w14:textId="77777777" w:rsidR="004679F8" w:rsidRPr="008A1E99" w:rsidRDefault="004679F8" w:rsidP="00A413F3">
    <w:pPr>
      <w:pStyle w:val="Footer"/>
      <w:tabs>
        <w:tab w:val="clear" w:pos="8640"/>
        <w:tab w:val="right" w:pos="9360"/>
      </w:tabs>
      <w:rPr>
        <w:color w:val="339966"/>
        <w:sz w:val="16"/>
      </w:rPr>
    </w:pPr>
    <w:r w:rsidRPr="008A1E99">
      <w:rPr>
        <w:color w:val="339966"/>
        <w:sz w:val="16"/>
      </w:rPr>
      <w:sym w:font="Symbol" w:char="F0D3"/>
    </w:r>
    <w:r w:rsidRPr="008A1E99">
      <w:rPr>
        <w:color w:val="339966"/>
        <w:sz w:val="16"/>
      </w:rPr>
      <w:t xml:space="preserve"> 20</w:t>
    </w:r>
    <w:r>
      <w:rPr>
        <w:color w:val="339966"/>
        <w:sz w:val="16"/>
      </w:rPr>
      <w:t>2</w:t>
    </w:r>
    <w:r w:rsidR="003E5FEC">
      <w:rPr>
        <w:color w:val="339966"/>
        <w:sz w:val="16"/>
      </w:rPr>
      <w:t>2</w:t>
    </w:r>
    <w:r w:rsidRPr="008A1E99">
      <w:rPr>
        <w:color w:val="339966"/>
        <w:sz w:val="16"/>
      </w:rPr>
      <w:t xml:space="preserve"> Algonquin College of Applied Arts and Technology</w:t>
    </w:r>
    <w:r w:rsidRPr="008A1E99">
      <w:rPr>
        <w:color w:val="339966"/>
        <w:sz w:val="16"/>
      </w:rPr>
      <w:tab/>
    </w:r>
    <w:r w:rsidRPr="008A1E99">
      <w:rPr>
        <w:color w:val="339966"/>
        <w:sz w:val="16"/>
      </w:rPr>
      <w:tab/>
      <w:t xml:space="preserve">Page </w:t>
    </w:r>
    <w:r>
      <w:fldChar w:fldCharType="begin"/>
    </w:r>
    <w:r>
      <w:instrText xml:space="preserve"> PAGE  \* MERGEFORMAT </w:instrText>
    </w:r>
    <w:r>
      <w:fldChar w:fldCharType="separate"/>
    </w:r>
    <w:r w:rsidR="00A130E3" w:rsidRPr="00A130E3">
      <w:rPr>
        <w:noProof/>
        <w:color w:val="339966"/>
        <w:sz w:val="16"/>
      </w:rPr>
      <w:t>1</w:t>
    </w:r>
    <w:r>
      <w:rPr>
        <w:noProof/>
        <w:color w:val="339966"/>
        <w:sz w:val="16"/>
      </w:rPr>
      <w:fldChar w:fldCharType="end"/>
    </w:r>
    <w:r w:rsidRPr="008A1E99">
      <w:rPr>
        <w:color w:val="339966"/>
        <w:sz w:val="16"/>
      </w:rPr>
      <w:t xml:space="preserve"> / </w:t>
    </w:r>
    <w:fldSimple w:instr=" NUMPAGES  \* MERGEFORMAT ">
      <w:r w:rsidR="00A130E3" w:rsidRPr="00A130E3">
        <w:rPr>
          <w:noProof/>
          <w:color w:val="339966"/>
          <w:sz w:val="16"/>
        </w:rPr>
        <w:t>1</w:t>
      </w:r>
    </w:fldSimple>
  </w:p>
  <w:p w14:paraId="541A4521" w14:textId="77777777" w:rsidR="004679F8" w:rsidRDefault="004679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A9ACE" w14:textId="77777777" w:rsidR="003E5FEC" w:rsidRDefault="003E5F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EF2B37" w14:textId="77777777" w:rsidR="009A5488" w:rsidRDefault="009A5488">
      <w:r>
        <w:separator/>
      </w:r>
    </w:p>
  </w:footnote>
  <w:footnote w:type="continuationSeparator" w:id="0">
    <w:p w14:paraId="263FF705" w14:textId="77777777" w:rsidR="009A5488" w:rsidRDefault="009A54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594FE" w14:textId="77777777" w:rsidR="003E5FEC" w:rsidRDefault="003E5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A3BE2" w14:textId="77777777" w:rsidR="004679F8" w:rsidRDefault="004679F8">
    <w:pPr>
      <w:pStyle w:val="Header"/>
    </w:pPr>
    <w:r>
      <w:rPr>
        <w:noProof/>
        <w:lang w:val="en-CA" w:eastAsia="en-CA"/>
      </w:rPr>
      <mc:AlternateContent>
        <mc:Choice Requires="wps">
          <w:drawing>
            <wp:anchor distT="0" distB="0" distL="114300" distR="114300" simplePos="0" relativeHeight="251659264" behindDoc="0" locked="0" layoutInCell="1" allowOverlap="1" wp14:anchorId="679A6609" wp14:editId="29495950">
              <wp:simplePos x="0" y="0"/>
              <wp:positionH relativeFrom="column">
                <wp:posOffset>2628900</wp:posOffset>
              </wp:positionH>
              <wp:positionV relativeFrom="paragraph">
                <wp:posOffset>8890</wp:posOffset>
              </wp:positionV>
              <wp:extent cx="3314700" cy="601980"/>
              <wp:effectExtent l="0" t="0" r="0" b="762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6019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D692A5"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7CC476BD"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9A6609" id="_x0000_t202" coordsize="21600,21600" o:spt="202" path="m,l,21600r21600,l21600,xe">
              <v:stroke joinstyle="miter"/>
              <v:path gradientshapeok="t" o:connecttype="rect"/>
            </v:shapetype>
            <v:shape id="Text Box 1" o:spid="_x0000_s1026" type="#_x0000_t202" style="position:absolute;margin-left:207pt;margin-top:.7pt;width:261pt;height:47.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" stroked="f">
              <v:textbox>
                <w:txbxContent>
                  <w:p w14:paraId="02D692A5" w14:textId="77777777" w:rsidR="004679F8" w:rsidRPr="008A1E99" w:rsidRDefault="004679F8" w:rsidP="00A413F3">
                    <w:pPr>
                      <w:tabs>
                        <w:tab w:val="right" w:pos="9360"/>
                      </w:tabs>
                      <w:jc w:val="right"/>
                      <w:rPr>
                        <w:rFonts w:ascii="Helvetica CY" w:hAnsi="Helvetica CY"/>
                        <w:noProof/>
                        <w:color w:val="339966"/>
                        <w:sz w:val="22"/>
                      </w:rPr>
                    </w:pPr>
                    <w:r w:rsidRPr="008A1E99">
                      <w:rPr>
                        <w:rFonts w:ascii="Helvetica CY" w:hAnsi="Helvetica CY"/>
                        <w:noProof/>
                        <w:color w:val="339966"/>
                        <w:sz w:val="22"/>
                      </w:rPr>
                      <w:t>Algonquin College</w:t>
                    </w:r>
                  </w:p>
                  <w:p w14:paraId="7CC476BD" w14:textId="77777777" w:rsidR="004679F8" w:rsidRPr="008A1E99" w:rsidRDefault="004679F8" w:rsidP="00A413F3">
                    <w:pPr>
                      <w:jc w:val="right"/>
                      <w:rPr>
                        <w:rFonts w:ascii="Helvetica CY" w:hAnsi="Helvetica CY"/>
                        <w:color w:val="339966"/>
                        <w:sz w:val="22"/>
                      </w:rPr>
                    </w:pPr>
                    <w:r w:rsidRPr="008A1E99">
                      <w:rPr>
                        <w:rFonts w:ascii="Helvetica CY" w:hAnsi="Helvetica CY"/>
                        <w:noProof/>
                        <w:color w:val="339966"/>
                        <w:sz w:val="22"/>
                      </w:rPr>
                      <w:t xml:space="preserve"> </w:t>
                    </w:r>
                    <w:r w:rsidRPr="008A1E99">
                      <w:rPr>
                        <w:rFonts w:ascii="Helvetica CY" w:hAnsi="Helvetica CY"/>
                        <w:noProof/>
                        <w:color w:val="339966"/>
                        <w:sz w:val="22"/>
                      </w:rPr>
                      <w:tab/>
                    </w:r>
                    <w:r w:rsidRPr="008A1E99">
                      <w:rPr>
                        <w:rFonts w:ascii="Helvetica CY" w:hAnsi="Helvetica CY"/>
                        <w:noProof/>
                        <w:color w:val="339966"/>
                        <w:sz w:val="22"/>
                      </w:rPr>
                      <w:tab/>
                      <w:t>of Applied Arts and Technology</w:t>
                    </w:r>
                  </w:p>
                </w:txbxContent>
              </v:textbox>
            </v:shape>
          </w:pict>
        </mc:Fallback>
      </mc:AlternateContent>
    </w:r>
    <w:r>
      <w:rPr>
        <w:noProof/>
        <w:lang w:val="en-CA" w:eastAsia="en-CA"/>
      </w:rPr>
      <w:drawing>
        <wp:inline distT="0" distB="0" distL="0" distR="0" wp14:anchorId="7DF41711" wp14:editId="1825F28C">
          <wp:extent cx="1781175" cy="533400"/>
          <wp:effectExtent l="0" t="0" r="0" b="0"/>
          <wp:docPr id="1" name="Picture 2" descr="Algonquin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gonquin College Logo"/>
                  <pic:cNvPicPr>
                    <a:picLocks noChangeAspect="1" noChangeArrowheads="1"/>
                  </pic:cNvPicPr>
                </pic:nvPicPr>
                <pic:blipFill>
                  <a:blip r:embed="rId1"/>
                  <a:srcRect/>
                  <a:stretch>
                    <a:fillRect/>
                  </a:stretch>
                </pic:blipFill>
                <pic:spPr bwMode="auto">
                  <a:xfrm>
                    <a:off x="0" y="0"/>
                    <a:ext cx="1781175" cy="533400"/>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47A79" w14:textId="77777777" w:rsidR="003E5FEC" w:rsidRDefault="003E5F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41DBD"/>
    <w:multiLevelType w:val="hybridMultilevel"/>
    <w:tmpl w:val="317E3C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64227A6"/>
    <w:multiLevelType w:val="hybridMultilevel"/>
    <w:tmpl w:val="7A52152A"/>
    <w:lvl w:ilvl="0" w:tplc="1009000F">
      <w:start w:val="1"/>
      <w:numFmt w:val="decimal"/>
      <w:lvlText w:val="%1."/>
      <w:lvlJc w:val="left"/>
      <w:pPr>
        <w:ind w:left="780" w:hanging="360"/>
      </w:pPr>
    </w:lvl>
    <w:lvl w:ilvl="1" w:tplc="10090019">
      <w:start w:val="1"/>
      <w:numFmt w:val="lowerLetter"/>
      <w:lvlText w:val="%2."/>
      <w:lvlJc w:val="left"/>
      <w:pPr>
        <w:ind w:left="1500" w:hanging="360"/>
      </w:pPr>
    </w:lvl>
    <w:lvl w:ilvl="2" w:tplc="1009001B">
      <w:start w:val="1"/>
      <w:numFmt w:val="lowerRoman"/>
      <w:lvlText w:val="%3."/>
      <w:lvlJc w:val="right"/>
      <w:pPr>
        <w:ind w:left="2220" w:hanging="180"/>
      </w:pPr>
    </w:lvl>
    <w:lvl w:ilvl="3" w:tplc="1009000F">
      <w:start w:val="1"/>
      <w:numFmt w:val="decimal"/>
      <w:lvlText w:val="%4."/>
      <w:lvlJc w:val="left"/>
      <w:pPr>
        <w:ind w:left="2940" w:hanging="360"/>
      </w:pPr>
    </w:lvl>
    <w:lvl w:ilvl="4" w:tplc="10090019">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2" w15:restartNumberingAfterBreak="0">
    <w:nsid w:val="221D5FD5"/>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3292F1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hanging="360"/>
      </w:pPr>
      <w:rPr>
        <w:rFonts w:ascii="Wingdings" w:hAnsi="Wingdings" w:hint="default"/>
      </w:rPr>
    </w:lvl>
    <w:lvl w:ilvl="2">
      <w:start w:val="1"/>
      <w:numFmt w:val="bullet"/>
      <w:lvlText w:val=""/>
      <w:lvlJc w:val="left"/>
      <w:pPr>
        <w:ind w:left="360" w:hanging="360"/>
      </w:pPr>
      <w:rPr>
        <w:rFonts w:ascii="Wingdings" w:hAnsi="Wingdings" w:hint="default"/>
      </w:rPr>
    </w:lvl>
    <w:lvl w:ilvl="3">
      <w:start w:val="1"/>
      <w:numFmt w:val="bullet"/>
      <w:lvlText w:val=""/>
      <w:lvlJc w:val="left"/>
      <w:pPr>
        <w:ind w:left="720" w:hanging="360"/>
      </w:pPr>
      <w:rPr>
        <w:rFonts w:ascii="Symbol" w:hAnsi="Symbol" w:hint="default"/>
      </w:rPr>
    </w:lvl>
    <w:lvl w:ilvl="4">
      <w:start w:val="1"/>
      <w:numFmt w:val="bullet"/>
      <w:lvlText w:val=""/>
      <w:lvlJc w:val="left"/>
      <w:pPr>
        <w:ind w:left="1080" w:hanging="360"/>
      </w:pPr>
      <w:rPr>
        <w:rFonts w:ascii="Symbol" w:hAnsi="Symbol" w:hint="default"/>
      </w:rPr>
    </w:lvl>
    <w:lvl w:ilvl="5">
      <w:start w:val="1"/>
      <w:numFmt w:val="bullet"/>
      <w:lvlText w:val=""/>
      <w:lvlJc w:val="left"/>
      <w:pPr>
        <w:ind w:left="1440" w:hanging="360"/>
      </w:pPr>
      <w:rPr>
        <w:rFonts w:ascii="Wingdings" w:hAnsi="Wingdings" w:hint="default"/>
      </w:rPr>
    </w:lvl>
    <w:lvl w:ilvl="6">
      <w:start w:val="1"/>
      <w:numFmt w:val="bullet"/>
      <w:lvlText w:val=""/>
      <w:lvlJc w:val="left"/>
      <w:pPr>
        <w:ind w:left="1800" w:hanging="360"/>
      </w:pPr>
      <w:rPr>
        <w:rFonts w:ascii="Wingdings" w:hAnsi="Wingdings" w:hint="default"/>
      </w:rPr>
    </w:lvl>
    <w:lvl w:ilvl="7">
      <w:start w:val="1"/>
      <w:numFmt w:val="bullet"/>
      <w:lvlText w:val=""/>
      <w:lvlJc w:val="left"/>
      <w:pPr>
        <w:ind w:left="2160" w:hanging="360"/>
      </w:pPr>
      <w:rPr>
        <w:rFonts w:ascii="Symbol" w:hAnsi="Symbol" w:hint="default"/>
      </w:rPr>
    </w:lvl>
    <w:lvl w:ilvl="8">
      <w:start w:val="1"/>
      <w:numFmt w:val="bullet"/>
      <w:lvlText w:val=""/>
      <w:lvlJc w:val="left"/>
      <w:pPr>
        <w:ind w:left="2520" w:hanging="360"/>
      </w:pPr>
      <w:rPr>
        <w:rFonts w:ascii="Symbol" w:hAnsi="Symbol" w:hint="default"/>
      </w:rPr>
    </w:lvl>
  </w:abstractNum>
  <w:abstractNum w:abstractNumId="4" w15:restartNumberingAfterBreak="0">
    <w:nsid w:val="5F7B4D3E"/>
    <w:multiLevelType w:val="hybridMultilevel"/>
    <w:tmpl w:val="2BF0EBA8"/>
    <w:lvl w:ilvl="0" w:tplc="EFC62418">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720"/>
        </w:tabs>
        <w:ind w:left="720" w:hanging="360"/>
      </w:pPr>
      <w:rPr>
        <w:rFonts w:ascii="Courier New" w:hAnsi="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661177BE"/>
    <w:multiLevelType w:val="hybridMultilevel"/>
    <w:tmpl w:val="15EEA1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6B062D"/>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67012225">
    <w:abstractNumId w:val="4"/>
  </w:num>
  <w:num w:numId="2" w16cid:durableId="2050841019">
    <w:abstractNumId w:val="3"/>
  </w:num>
  <w:num w:numId="3" w16cid:durableId="2030183144">
    <w:abstractNumId w:val="5"/>
  </w:num>
  <w:num w:numId="4" w16cid:durableId="1242570273">
    <w:abstractNumId w:val="2"/>
  </w:num>
  <w:num w:numId="5" w16cid:durableId="1280919817">
    <w:abstractNumId w:val="6"/>
  </w:num>
  <w:num w:numId="6" w16cid:durableId="1744451074">
    <w:abstractNumId w:val="0"/>
  </w:num>
  <w:num w:numId="7" w16cid:durableId="234080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CA" w:vendorID="64" w:dllVersion="6" w:nlCheck="1" w:checkStyle="0"/>
  <w:activeWritingStyle w:appName="MSWord" w:lang="en-US" w:vendorID="64" w:dllVersion="6" w:nlCheck="1" w:checkStyle="1"/>
  <w:activeWritingStyle w:appName="MSWord" w:lang="en-CA"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NDe2NDazsDQyMDVX0lEKTi0uzszPAykwrwUAAp4lXSwAAAA="/>
  </w:docVars>
  <w:rsids>
    <w:rsidRoot w:val="00916845"/>
    <w:rsid w:val="00001579"/>
    <w:rsid w:val="00010316"/>
    <w:rsid w:val="00013D28"/>
    <w:rsid w:val="0002127F"/>
    <w:rsid w:val="00030A4A"/>
    <w:rsid w:val="00042414"/>
    <w:rsid w:val="00044E86"/>
    <w:rsid w:val="000624F7"/>
    <w:rsid w:val="00074A62"/>
    <w:rsid w:val="00082237"/>
    <w:rsid w:val="000A34B2"/>
    <w:rsid w:val="000E79F5"/>
    <w:rsid w:val="0012532D"/>
    <w:rsid w:val="00136B56"/>
    <w:rsid w:val="00140405"/>
    <w:rsid w:val="00146555"/>
    <w:rsid w:val="00162F66"/>
    <w:rsid w:val="00184CBF"/>
    <w:rsid w:val="001962C9"/>
    <w:rsid w:val="001A725B"/>
    <w:rsid w:val="001A7C67"/>
    <w:rsid w:val="001E2AFF"/>
    <w:rsid w:val="001E600F"/>
    <w:rsid w:val="001F4729"/>
    <w:rsid w:val="00204EBF"/>
    <w:rsid w:val="0021333E"/>
    <w:rsid w:val="0023072D"/>
    <w:rsid w:val="002346CC"/>
    <w:rsid w:val="0024233E"/>
    <w:rsid w:val="00252F3E"/>
    <w:rsid w:val="00265665"/>
    <w:rsid w:val="00270DE7"/>
    <w:rsid w:val="002803A7"/>
    <w:rsid w:val="00290675"/>
    <w:rsid w:val="002A3120"/>
    <w:rsid w:val="002C1944"/>
    <w:rsid w:val="002C1D27"/>
    <w:rsid w:val="002D2F8C"/>
    <w:rsid w:val="002D64B8"/>
    <w:rsid w:val="002E075B"/>
    <w:rsid w:val="002E72D7"/>
    <w:rsid w:val="00300AD8"/>
    <w:rsid w:val="00310456"/>
    <w:rsid w:val="00310A04"/>
    <w:rsid w:val="003173DF"/>
    <w:rsid w:val="00347061"/>
    <w:rsid w:val="0034767C"/>
    <w:rsid w:val="00362383"/>
    <w:rsid w:val="00371D58"/>
    <w:rsid w:val="0038038A"/>
    <w:rsid w:val="00380890"/>
    <w:rsid w:val="00387891"/>
    <w:rsid w:val="00395B32"/>
    <w:rsid w:val="003C0DFC"/>
    <w:rsid w:val="003E5FEC"/>
    <w:rsid w:val="004009C8"/>
    <w:rsid w:val="00446E6F"/>
    <w:rsid w:val="004679F8"/>
    <w:rsid w:val="00477168"/>
    <w:rsid w:val="00493DC3"/>
    <w:rsid w:val="004A1874"/>
    <w:rsid w:val="004B0285"/>
    <w:rsid w:val="004C1A7E"/>
    <w:rsid w:val="004D41B3"/>
    <w:rsid w:val="005048A6"/>
    <w:rsid w:val="00516326"/>
    <w:rsid w:val="00530809"/>
    <w:rsid w:val="00534151"/>
    <w:rsid w:val="00542F55"/>
    <w:rsid w:val="00544EF5"/>
    <w:rsid w:val="005536B6"/>
    <w:rsid w:val="00557924"/>
    <w:rsid w:val="00577C47"/>
    <w:rsid w:val="005C553A"/>
    <w:rsid w:val="005E17E3"/>
    <w:rsid w:val="005F4E09"/>
    <w:rsid w:val="0063243E"/>
    <w:rsid w:val="006367DD"/>
    <w:rsid w:val="006559E4"/>
    <w:rsid w:val="0069067F"/>
    <w:rsid w:val="00692508"/>
    <w:rsid w:val="006A4A91"/>
    <w:rsid w:val="006B34E1"/>
    <w:rsid w:val="006F21BE"/>
    <w:rsid w:val="00705532"/>
    <w:rsid w:val="00707E47"/>
    <w:rsid w:val="00712727"/>
    <w:rsid w:val="007222A6"/>
    <w:rsid w:val="007270D0"/>
    <w:rsid w:val="007347A0"/>
    <w:rsid w:val="00735227"/>
    <w:rsid w:val="0074757B"/>
    <w:rsid w:val="00755FBA"/>
    <w:rsid w:val="00762CE8"/>
    <w:rsid w:val="007A0528"/>
    <w:rsid w:val="007A5995"/>
    <w:rsid w:val="007B0246"/>
    <w:rsid w:val="007B1A55"/>
    <w:rsid w:val="007C522C"/>
    <w:rsid w:val="007D0564"/>
    <w:rsid w:val="007E6438"/>
    <w:rsid w:val="007F0946"/>
    <w:rsid w:val="007F5AA5"/>
    <w:rsid w:val="00800CF0"/>
    <w:rsid w:val="0080469F"/>
    <w:rsid w:val="008133C6"/>
    <w:rsid w:val="008166C9"/>
    <w:rsid w:val="008379AA"/>
    <w:rsid w:val="008402AA"/>
    <w:rsid w:val="00843E65"/>
    <w:rsid w:val="00857614"/>
    <w:rsid w:val="00873F38"/>
    <w:rsid w:val="0087508C"/>
    <w:rsid w:val="0087600A"/>
    <w:rsid w:val="00885C69"/>
    <w:rsid w:val="00890FDC"/>
    <w:rsid w:val="008A052E"/>
    <w:rsid w:val="008A189A"/>
    <w:rsid w:val="008A5C2E"/>
    <w:rsid w:val="008D71CD"/>
    <w:rsid w:val="008E3354"/>
    <w:rsid w:val="00904571"/>
    <w:rsid w:val="00915215"/>
    <w:rsid w:val="00916845"/>
    <w:rsid w:val="009331D8"/>
    <w:rsid w:val="00962B55"/>
    <w:rsid w:val="009711B5"/>
    <w:rsid w:val="00985BE2"/>
    <w:rsid w:val="00993968"/>
    <w:rsid w:val="009954FF"/>
    <w:rsid w:val="009A5488"/>
    <w:rsid w:val="009E0E7C"/>
    <w:rsid w:val="009E6D44"/>
    <w:rsid w:val="00A003DB"/>
    <w:rsid w:val="00A02A1F"/>
    <w:rsid w:val="00A05FFF"/>
    <w:rsid w:val="00A130E3"/>
    <w:rsid w:val="00A31454"/>
    <w:rsid w:val="00A31E0B"/>
    <w:rsid w:val="00A413F3"/>
    <w:rsid w:val="00A41FA7"/>
    <w:rsid w:val="00A53BC9"/>
    <w:rsid w:val="00A566FD"/>
    <w:rsid w:val="00A61979"/>
    <w:rsid w:val="00A673F7"/>
    <w:rsid w:val="00A73D9A"/>
    <w:rsid w:val="00A9171F"/>
    <w:rsid w:val="00A91870"/>
    <w:rsid w:val="00A94EB4"/>
    <w:rsid w:val="00A9700D"/>
    <w:rsid w:val="00AA69AD"/>
    <w:rsid w:val="00AA6B04"/>
    <w:rsid w:val="00AB4DC4"/>
    <w:rsid w:val="00AF142F"/>
    <w:rsid w:val="00AF1D48"/>
    <w:rsid w:val="00B0452D"/>
    <w:rsid w:val="00B06F9C"/>
    <w:rsid w:val="00B118BE"/>
    <w:rsid w:val="00B12EE7"/>
    <w:rsid w:val="00B21DD9"/>
    <w:rsid w:val="00B35477"/>
    <w:rsid w:val="00B400C9"/>
    <w:rsid w:val="00B419FC"/>
    <w:rsid w:val="00B61C2E"/>
    <w:rsid w:val="00B67D3F"/>
    <w:rsid w:val="00B67EAF"/>
    <w:rsid w:val="00B8507C"/>
    <w:rsid w:val="00B87BDD"/>
    <w:rsid w:val="00B90F02"/>
    <w:rsid w:val="00B93264"/>
    <w:rsid w:val="00BA54C3"/>
    <w:rsid w:val="00BE1F21"/>
    <w:rsid w:val="00BE5B25"/>
    <w:rsid w:val="00BE7E8B"/>
    <w:rsid w:val="00C020CE"/>
    <w:rsid w:val="00C034AA"/>
    <w:rsid w:val="00C16104"/>
    <w:rsid w:val="00C16C1B"/>
    <w:rsid w:val="00C26D0B"/>
    <w:rsid w:val="00C74780"/>
    <w:rsid w:val="00C907AE"/>
    <w:rsid w:val="00C93D68"/>
    <w:rsid w:val="00CA2F08"/>
    <w:rsid w:val="00CC72C6"/>
    <w:rsid w:val="00CE1BBD"/>
    <w:rsid w:val="00D14405"/>
    <w:rsid w:val="00D20142"/>
    <w:rsid w:val="00D20978"/>
    <w:rsid w:val="00D20E40"/>
    <w:rsid w:val="00D22678"/>
    <w:rsid w:val="00D33DCA"/>
    <w:rsid w:val="00D346DE"/>
    <w:rsid w:val="00D55658"/>
    <w:rsid w:val="00D62018"/>
    <w:rsid w:val="00D6572E"/>
    <w:rsid w:val="00D744EC"/>
    <w:rsid w:val="00D82D7E"/>
    <w:rsid w:val="00DA01DE"/>
    <w:rsid w:val="00DB19DD"/>
    <w:rsid w:val="00DD6089"/>
    <w:rsid w:val="00DE2ADE"/>
    <w:rsid w:val="00DE6BEC"/>
    <w:rsid w:val="00DF057E"/>
    <w:rsid w:val="00E07D03"/>
    <w:rsid w:val="00E22429"/>
    <w:rsid w:val="00E601CB"/>
    <w:rsid w:val="00E6223F"/>
    <w:rsid w:val="00E70BD2"/>
    <w:rsid w:val="00E73252"/>
    <w:rsid w:val="00E7327F"/>
    <w:rsid w:val="00E82A7B"/>
    <w:rsid w:val="00E86A45"/>
    <w:rsid w:val="00EA3F25"/>
    <w:rsid w:val="00EB0C76"/>
    <w:rsid w:val="00ED096A"/>
    <w:rsid w:val="00ED4A60"/>
    <w:rsid w:val="00EF0930"/>
    <w:rsid w:val="00F21143"/>
    <w:rsid w:val="00F22A32"/>
    <w:rsid w:val="00F4119B"/>
    <w:rsid w:val="00F52CF7"/>
    <w:rsid w:val="00F80678"/>
    <w:rsid w:val="00FA3384"/>
    <w:rsid w:val="00FC10DD"/>
    <w:rsid w:val="00FC773E"/>
    <w:rsid w:val="00FE1DB1"/>
    <w:rsid w:val="00FE42F8"/>
    <w:rsid w:val="00FF4A7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F442B"/>
  <w15:chartTrackingRefBased/>
  <w15:docId w15:val="{2303581A-FEF9-40B6-923B-A624999E7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84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91684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1684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Title"/>
    <w:next w:val="Normal"/>
    <w:link w:val="Heading3Char"/>
    <w:uiPriority w:val="99"/>
    <w:qFormat/>
    <w:rsid w:val="00916845"/>
    <w:pPr>
      <w:keepNext/>
      <w:keepLines/>
      <w:pBdr>
        <w:top w:val="single" w:sz="8" w:space="1" w:color="auto"/>
        <w:left w:val="single" w:sz="8" w:space="4" w:color="auto"/>
        <w:bottom w:val="single" w:sz="8" w:space="4" w:color="auto"/>
        <w:right w:val="single" w:sz="8" w:space="4" w:color="auto"/>
      </w:pBdr>
      <w:spacing w:before="200" w:after="180"/>
      <w:jc w:val="center"/>
      <w:outlineLvl w:val="2"/>
    </w:pPr>
    <w:rPr>
      <w:rFonts w:ascii="Cambria" w:eastAsia="Times New Roman" w:hAnsi="Cambria" w:cs="Times New Roman"/>
      <w:b/>
      <w:bCs/>
      <w:color w:val="000000"/>
      <w:spacing w:val="5"/>
      <w:sz w:val="28"/>
      <w:szCs w:val="5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9"/>
    <w:rsid w:val="00916845"/>
    <w:rPr>
      <w:rFonts w:ascii="Cambria" w:eastAsia="Times New Roman" w:hAnsi="Cambria" w:cs="Times New Roman"/>
      <w:b/>
      <w:bCs/>
      <w:color w:val="000000"/>
      <w:spacing w:val="5"/>
      <w:kern w:val="28"/>
      <w:sz w:val="28"/>
      <w:szCs w:val="52"/>
      <w:lang w:val="en-US"/>
    </w:rPr>
  </w:style>
  <w:style w:type="paragraph" w:styleId="Title">
    <w:name w:val="Title"/>
    <w:basedOn w:val="Normal"/>
    <w:next w:val="Normal"/>
    <w:link w:val="TitleChar"/>
    <w:uiPriority w:val="10"/>
    <w:qFormat/>
    <w:rsid w:val="0091684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845"/>
    <w:rPr>
      <w:rFonts w:asciiTheme="majorHAnsi" w:eastAsiaTheme="majorEastAsia" w:hAnsiTheme="majorHAnsi" w:cstheme="majorBidi"/>
      <w:spacing w:val="-10"/>
      <w:kern w:val="28"/>
      <w:sz w:val="56"/>
      <w:szCs w:val="56"/>
      <w:lang w:val="en-US"/>
    </w:rPr>
  </w:style>
  <w:style w:type="character" w:customStyle="1" w:styleId="Heading1Char">
    <w:name w:val="Heading 1 Char"/>
    <w:basedOn w:val="DefaultParagraphFont"/>
    <w:link w:val="Heading1"/>
    <w:uiPriority w:val="99"/>
    <w:rsid w:val="00916845"/>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916845"/>
    <w:rPr>
      <w:rFonts w:asciiTheme="majorHAnsi" w:eastAsiaTheme="majorEastAsia" w:hAnsiTheme="majorHAnsi" w:cstheme="majorBidi"/>
      <w:color w:val="2E74B5" w:themeColor="accent1" w:themeShade="BF"/>
      <w:sz w:val="26"/>
      <w:szCs w:val="26"/>
      <w:lang w:val="en-US"/>
    </w:rPr>
  </w:style>
  <w:style w:type="character" w:styleId="Emphasis">
    <w:name w:val="Emphasis"/>
    <w:basedOn w:val="DefaultParagraphFont"/>
    <w:uiPriority w:val="99"/>
    <w:qFormat/>
    <w:rsid w:val="00916845"/>
    <w:rPr>
      <w:rFonts w:cs="Times New Roman"/>
      <w:i/>
      <w:iCs/>
    </w:rPr>
  </w:style>
  <w:style w:type="character" w:styleId="Hyperlink">
    <w:name w:val="Hyperlink"/>
    <w:basedOn w:val="DefaultParagraphFont"/>
    <w:uiPriority w:val="99"/>
    <w:rsid w:val="00916845"/>
    <w:rPr>
      <w:rFonts w:cs="Times New Roman"/>
      <w:color w:val="0000FF"/>
      <w:u w:val="single"/>
    </w:rPr>
  </w:style>
  <w:style w:type="paragraph" w:styleId="Header">
    <w:name w:val="header"/>
    <w:basedOn w:val="Normal"/>
    <w:link w:val="HeaderChar"/>
    <w:uiPriority w:val="99"/>
    <w:rsid w:val="00916845"/>
    <w:pPr>
      <w:tabs>
        <w:tab w:val="center" w:pos="4320"/>
        <w:tab w:val="right" w:pos="8640"/>
      </w:tabs>
    </w:pPr>
  </w:style>
  <w:style w:type="character" w:customStyle="1" w:styleId="HeaderChar">
    <w:name w:val="Header Char"/>
    <w:basedOn w:val="DefaultParagraphFont"/>
    <w:link w:val="Header"/>
    <w:uiPriority w:val="99"/>
    <w:rsid w:val="00916845"/>
    <w:rPr>
      <w:rFonts w:ascii="Times New Roman" w:eastAsia="Times New Roman" w:hAnsi="Times New Roman" w:cs="Times New Roman"/>
      <w:sz w:val="24"/>
      <w:szCs w:val="24"/>
      <w:lang w:val="en-US"/>
    </w:rPr>
  </w:style>
  <w:style w:type="paragraph" w:styleId="Footer">
    <w:name w:val="footer"/>
    <w:basedOn w:val="Normal"/>
    <w:link w:val="FooterChar"/>
    <w:uiPriority w:val="99"/>
    <w:semiHidden/>
    <w:rsid w:val="00916845"/>
    <w:pPr>
      <w:tabs>
        <w:tab w:val="center" w:pos="4320"/>
        <w:tab w:val="right" w:pos="8640"/>
      </w:tabs>
    </w:pPr>
  </w:style>
  <w:style w:type="character" w:customStyle="1" w:styleId="FooterChar">
    <w:name w:val="Footer Char"/>
    <w:basedOn w:val="DefaultParagraphFont"/>
    <w:link w:val="Footer"/>
    <w:uiPriority w:val="99"/>
    <w:semiHidden/>
    <w:rsid w:val="00916845"/>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44EF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4EF5"/>
    <w:rPr>
      <w:rFonts w:ascii="Segoe UI" w:eastAsia="Times New Roman" w:hAnsi="Segoe UI" w:cs="Segoe UI"/>
      <w:sz w:val="18"/>
      <w:szCs w:val="18"/>
      <w:lang w:val="en-US"/>
    </w:rPr>
  </w:style>
  <w:style w:type="paragraph" w:styleId="ListParagraph">
    <w:name w:val="List Paragraph"/>
    <w:basedOn w:val="Normal"/>
    <w:uiPriority w:val="34"/>
    <w:qFormat/>
    <w:rsid w:val="00F52CF7"/>
    <w:pPr>
      <w:ind w:left="720"/>
      <w:contextualSpacing/>
    </w:pPr>
  </w:style>
  <w:style w:type="character" w:styleId="FollowedHyperlink">
    <w:name w:val="FollowedHyperlink"/>
    <w:basedOn w:val="DefaultParagraphFont"/>
    <w:uiPriority w:val="99"/>
    <w:semiHidden/>
    <w:unhideWhenUsed/>
    <w:rsid w:val="00762CE8"/>
    <w:rPr>
      <w:color w:val="954F72" w:themeColor="followedHyperlink"/>
      <w:u w:val="single"/>
    </w:rPr>
  </w:style>
  <w:style w:type="table" w:styleId="TableGrid">
    <w:name w:val="Table Grid"/>
    <w:basedOn w:val="TableNormal"/>
    <w:uiPriority w:val="59"/>
    <w:rsid w:val="00DA01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630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orafaq.com/wiki/List_of_default_database_user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3</TotalTime>
  <Pages>12</Pages>
  <Words>1244</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Algonquin College</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las King</dc:creator>
  <cp:keywords/>
  <dc:description/>
  <cp:lastModifiedBy>Yanzhang Wu</cp:lastModifiedBy>
  <cp:revision>16</cp:revision>
  <cp:lastPrinted>2021-05-10T03:17:00Z</cp:lastPrinted>
  <dcterms:created xsi:type="dcterms:W3CDTF">2021-11-10T17:27:00Z</dcterms:created>
  <dcterms:modified xsi:type="dcterms:W3CDTF">2022-11-17T03:27:00Z</dcterms:modified>
</cp:coreProperties>
</file>